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9BF3F" w14:textId="4799033C" w:rsidR="00B24500" w:rsidRPr="008F025B" w:rsidRDefault="00B24500" w:rsidP="00B24500">
      <w:pPr>
        <w:ind w:right="880"/>
        <w:rPr>
          <w:rStyle w:val="af4"/>
          <w:rFonts w:ascii="Roboto" w:hAnsi="Roboto"/>
          <w:sz w:val="24"/>
          <w:szCs w:val="22"/>
          <w:shd w:val="clear" w:color="auto" w:fill="FFFFFF"/>
        </w:rPr>
      </w:pPr>
      <w:bookmarkStart w:id="0" w:name="_Hlk3550936"/>
    </w:p>
    <w:p w14:paraId="684A9D9D" w14:textId="1C517152" w:rsidR="00B24500" w:rsidRDefault="00B24500" w:rsidP="00B24500">
      <w:pPr>
        <w:ind w:right="880"/>
        <w:jc w:val="center"/>
        <w:rPr>
          <w:rStyle w:val="af4"/>
          <w:rFonts w:ascii="Roboto" w:hAnsi="Roboto"/>
          <w:sz w:val="24"/>
          <w:szCs w:val="22"/>
          <w:shd w:val="clear" w:color="auto" w:fill="FFFFFF"/>
        </w:rPr>
      </w:pPr>
      <w:bookmarkStart w:id="1" w:name="_Hlk166781477"/>
      <w:r w:rsidRPr="008F025B">
        <w:rPr>
          <w:rStyle w:val="af4"/>
          <w:rFonts w:ascii="Roboto" w:hAnsi="Roboto" w:hint="eastAsia"/>
          <w:sz w:val="24"/>
          <w:szCs w:val="22"/>
          <w:shd w:val="clear" w:color="auto" w:fill="FFFFFF"/>
        </w:rPr>
        <w:t xml:space="preserve">電気学会東海支部　</w:t>
      </w:r>
      <w:r w:rsidR="00F53950">
        <w:rPr>
          <w:rStyle w:val="af4"/>
          <w:rFonts w:ascii="Roboto" w:hAnsi="Roboto" w:hint="eastAsia"/>
          <w:sz w:val="24"/>
          <w:szCs w:val="22"/>
          <w:shd w:val="clear" w:color="auto" w:fill="FFFFFF"/>
        </w:rPr>
        <w:t>資格取得助成</w:t>
      </w:r>
      <w:r w:rsidRPr="008F025B">
        <w:rPr>
          <w:rStyle w:val="af4"/>
          <w:rFonts w:ascii="Roboto" w:hAnsi="Roboto" w:hint="eastAsia"/>
          <w:sz w:val="24"/>
          <w:szCs w:val="22"/>
          <w:shd w:val="clear" w:color="auto" w:fill="FFFFFF"/>
        </w:rPr>
        <w:t>申請書</w:t>
      </w:r>
    </w:p>
    <w:p w14:paraId="12B4A801" w14:textId="77777777" w:rsidR="005B162C" w:rsidRPr="008F025B" w:rsidRDefault="005B162C" w:rsidP="00B24500">
      <w:pPr>
        <w:ind w:right="880"/>
        <w:jc w:val="center"/>
        <w:rPr>
          <w:rStyle w:val="af4"/>
          <w:rFonts w:ascii="Roboto" w:hAnsi="Roboto" w:hint="eastAsia"/>
          <w:sz w:val="24"/>
          <w:szCs w:val="22"/>
          <w:shd w:val="clear" w:color="auto" w:fill="FFFFFF"/>
        </w:rPr>
      </w:pPr>
    </w:p>
    <w:p w14:paraId="118D860D" w14:textId="77777777" w:rsidR="00B24500" w:rsidRDefault="00B24500" w:rsidP="00B24500">
      <w:pPr>
        <w:wordWrap w:val="0"/>
        <w:ind w:right="-1"/>
        <w:jc w:val="right"/>
        <w:rPr>
          <w:rStyle w:val="af4"/>
          <w:rFonts w:ascii="Roboto" w:hAnsi="Roboto"/>
          <w:sz w:val="24"/>
          <w:szCs w:val="22"/>
          <w:shd w:val="clear" w:color="auto" w:fill="FFFFFF"/>
        </w:rPr>
      </w:pPr>
      <w:r w:rsidRPr="008F025B">
        <w:rPr>
          <w:rStyle w:val="af4"/>
          <w:rFonts w:ascii="Roboto" w:hAnsi="Roboto" w:hint="eastAsia"/>
          <w:sz w:val="24"/>
          <w:szCs w:val="22"/>
          <w:shd w:val="clear" w:color="auto" w:fill="FFFFFF"/>
        </w:rPr>
        <w:t>令和　年　月　日</w:t>
      </w:r>
    </w:p>
    <w:p w14:paraId="42717E4C" w14:textId="77777777" w:rsidR="005B162C" w:rsidRPr="008F025B" w:rsidRDefault="005B162C" w:rsidP="005B162C">
      <w:pPr>
        <w:ind w:right="959"/>
        <w:rPr>
          <w:rStyle w:val="af4"/>
          <w:rFonts w:ascii="Roboto" w:hAnsi="Roboto" w:hint="eastAsia"/>
          <w:sz w:val="24"/>
          <w:szCs w:val="22"/>
          <w:shd w:val="clear" w:color="auto" w:fill="FFFFFF"/>
        </w:rPr>
      </w:pPr>
    </w:p>
    <w:bookmarkEnd w:id="1"/>
    <w:p w14:paraId="7D5C576B" w14:textId="77777777" w:rsidR="00B24500" w:rsidRPr="008F025B" w:rsidRDefault="00B24500" w:rsidP="00B24500">
      <w:r w:rsidRPr="008F025B">
        <w:rPr>
          <w:rFonts w:hint="eastAsia"/>
        </w:rPr>
        <w:t>一般社団法人　電気学会東海支部　支部長　殿</w:t>
      </w:r>
    </w:p>
    <w:p w14:paraId="5A9294A3" w14:textId="77777777" w:rsidR="00B24500" w:rsidRPr="008F025B" w:rsidRDefault="00B24500" w:rsidP="00B24500">
      <w:pPr>
        <w:ind w:right="960"/>
      </w:pPr>
    </w:p>
    <w:p w14:paraId="445D194A" w14:textId="6C1607FF" w:rsidR="00B24500" w:rsidRPr="008F025B" w:rsidRDefault="00B24500" w:rsidP="00B24500">
      <w:r w:rsidRPr="008F025B">
        <w:rPr>
          <w:rFonts w:hint="eastAsia"/>
        </w:rPr>
        <w:t>下記の通り，令和　年度電気学会東海支部の</w:t>
      </w:r>
      <w:r w:rsidR="00240BDB">
        <w:rPr>
          <w:rFonts w:hint="eastAsia"/>
        </w:rPr>
        <w:t>資格取得</w:t>
      </w:r>
      <w:r w:rsidRPr="008F025B">
        <w:rPr>
          <w:rFonts w:hint="eastAsia"/>
        </w:rPr>
        <w:t>助成について申請致します。</w:t>
      </w:r>
    </w:p>
    <w:p w14:paraId="42A01130" w14:textId="77777777" w:rsidR="00B24500" w:rsidRPr="008F025B" w:rsidRDefault="00B24500" w:rsidP="00B24500"/>
    <w:p w14:paraId="3E53640C" w14:textId="77777777" w:rsidR="0079039D" w:rsidRPr="008F025B" w:rsidRDefault="0079039D" w:rsidP="00B24500"/>
    <w:p w14:paraId="11C02818" w14:textId="53CAD620" w:rsidR="00B24500" w:rsidRPr="008F025B" w:rsidRDefault="00B24500" w:rsidP="00B24500">
      <w:pPr>
        <w:pStyle w:val="afe"/>
        <w:numPr>
          <w:ilvl w:val="0"/>
          <w:numId w:val="20"/>
        </w:numPr>
        <w:ind w:leftChars="0"/>
        <w:rPr>
          <w:sz w:val="24"/>
          <w:szCs w:val="32"/>
        </w:rPr>
      </w:pPr>
      <w:r w:rsidRPr="008F025B">
        <w:rPr>
          <w:rFonts w:hint="eastAsia"/>
          <w:sz w:val="24"/>
          <w:szCs w:val="32"/>
        </w:rPr>
        <w:t>申請者</w:t>
      </w:r>
    </w:p>
    <w:tbl>
      <w:tblPr>
        <w:tblStyle w:val="aff0"/>
        <w:tblW w:w="10201" w:type="dxa"/>
        <w:tblLook w:val="04A0" w:firstRow="1" w:lastRow="0" w:firstColumn="1" w:lastColumn="0" w:noHBand="0" w:noVBand="1"/>
      </w:tblPr>
      <w:tblGrid>
        <w:gridCol w:w="3256"/>
        <w:gridCol w:w="6945"/>
      </w:tblGrid>
      <w:tr w:rsidR="002F45AC" w:rsidRPr="008F025B" w14:paraId="49072130" w14:textId="77777777" w:rsidTr="000A4880">
        <w:tc>
          <w:tcPr>
            <w:tcW w:w="3256" w:type="dxa"/>
          </w:tcPr>
          <w:p w14:paraId="13CEE967" w14:textId="77777777" w:rsidR="00B24500" w:rsidRPr="008F025B" w:rsidRDefault="00B24500" w:rsidP="0074418B">
            <w:r w:rsidRPr="008F025B">
              <w:rPr>
                <w:rFonts w:hint="eastAsia"/>
              </w:rPr>
              <w:t>氏名</w:t>
            </w:r>
          </w:p>
        </w:tc>
        <w:tc>
          <w:tcPr>
            <w:tcW w:w="6945" w:type="dxa"/>
          </w:tcPr>
          <w:p w14:paraId="03DCCF3E" w14:textId="77777777" w:rsidR="00B24500" w:rsidRPr="008F025B" w:rsidRDefault="00B24500" w:rsidP="0074418B"/>
        </w:tc>
      </w:tr>
      <w:tr w:rsidR="002F45AC" w:rsidRPr="008F025B" w14:paraId="0CB315D2" w14:textId="77777777" w:rsidTr="000A4880">
        <w:tc>
          <w:tcPr>
            <w:tcW w:w="3256" w:type="dxa"/>
          </w:tcPr>
          <w:p w14:paraId="319119F6" w14:textId="77777777" w:rsidR="00B24500" w:rsidRPr="008F025B" w:rsidRDefault="00B24500" w:rsidP="0074418B">
            <w:r w:rsidRPr="008F025B">
              <w:rPr>
                <w:rFonts w:hint="eastAsia"/>
              </w:rPr>
              <w:t>Email</w:t>
            </w:r>
            <w:r w:rsidRPr="008F025B">
              <w:rPr>
                <w:rFonts w:hint="eastAsia"/>
              </w:rPr>
              <w:t>アドレス</w:t>
            </w:r>
          </w:p>
        </w:tc>
        <w:tc>
          <w:tcPr>
            <w:tcW w:w="6945" w:type="dxa"/>
          </w:tcPr>
          <w:p w14:paraId="269DBEF2" w14:textId="77777777" w:rsidR="00B24500" w:rsidRPr="008F025B" w:rsidRDefault="00B24500" w:rsidP="0074418B"/>
        </w:tc>
      </w:tr>
      <w:tr w:rsidR="002F45AC" w:rsidRPr="008F025B" w14:paraId="283C70A8" w14:textId="77777777" w:rsidTr="000A4880">
        <w:tc>
          <w:tcPr>
            <w:tcW w:w="3256" w:type="dxa"/>
          </w:tcPr>
          <w:p w14:paraId="4D58CCD7" w14:textId="77777777" w:rsidR="00B24500" w:rsidRPr="008F025B" w:rsidRDefault="00B24500" w:rsidP="0074418B">
            <w:r w:rsidRPr="008F025B">
              <w:rPr>
                <w:rFonts w:hint="eastAsia"/>
              </w:rPr>
              <w:t>生年月日</w:t>
            </w:r>
          </w:p>
        </w:tc>
        <w:tc>
          <w:tcPr>
            <w:tcW w:w="6945" w:type="dxa"/>
          </w:tcPr>
          <w:p w14:paraId="62B72CBE" w14:textId="77777777" w:rsidR="00B24500" w:rsidRPr="008F025B" w:rsidRDefault="00B24500" w:rsidP="00CE1711">
            <w:pPr>
              <w:ind w:firstLineChars="300" w:firstLine="720"/>
            </w:pPr>
            <w:r w:rsidRPr="008F025B">
              <w:rPr>
                <w:rFonts w:hint="eastAsia"/>
              </w:rPr>
              <w:t>年　　月　　日</w:t>
            </w:r>
          </w:p>
        </w:tc>
      </w:tr>
      <w:tr w:rsidR="002F45AC" w:rsidRPr="008F025B" w14:paraId="688FB95D" w14:textId="77777777" w:rsidTr="000A4880">
        <w:tc>
          <w:tcPr>
            <w:tcW w:w="3256" w:type="dxa"/>
          </w:tcPr>
          <w:p w14:paraId="31BAABA2" w14:textId="537CE2F0" w:rsidR="00B24500" w:rsidRPr="008F025B" w:rsidRDefault="00CD0E01" w:rsidP="0074418B">
            <w:r w:rsidRPr="008F025B">
              <w:rPr>
                <w:rFonts w:hint="eastAsia"/>
              </w:rPr>
              <w:t>所属機関名</w:t>
            </w:r>
          </w:p>
        </w:tc>
        <w:tc>
          <w:tcPr>
            <w:tcW w:w="6945" w:type="dxa"/>
          </w:tcPr>
          <w:p w14:paraId="61572E15" w14:textId="77777777" w:rsidR="00B24500" w:rsidRPr="008F025B" w:rsidRDefault="00B24500" w:rsidP="0074418B"/>
        </w:tc>
      </w:tr>
      <w:tr w:rsidR="002F45AC" w:rsidRPr="008F025B" w14:paraId="0429D191" w14:textId="77777777" w:rsidTr="000A4880">
        <w:tc>
          <w:tcPr>
            <w:tcW w:w="3256" w:type="dxa"/>
          </w:tcPr>
          <w:p w14:paraId="6CC7078A" w14:textId="13252CBB" w:rsidR="00B24500" w:rsidRPr="008F025B" w:rsidRDefault="00CD0E01" w:rsidP="0074418B">
            <w:r w:rsidRPr="008F025B">
              <w:rPr>
                <w:rFonts w:hint="eastAsia"/>
              </w:rPr>
              <w:t>役職または学年</w:t>
            </w:r>
          </w:p>
        </w:tc>
        <w:tc>
          <w:tcPr>
            <w:tcW w:w="6945" w:type="dxa"/>
          </w:tcPr>
          <w:p w14:paraId="2A792269" w14:textId="77777777" w:rsidR="00B24500" w:rsidRPr="008F025B" w:rsidRDefault="00B24500" w:rsidP="0074418B"/>
        </w:tc>
      </w:tr>
      <w:tr w:rsidR="00B24500" w:rsidRPr="008F025B" w14:paraId="10289934" w14:textId="77777777" w:rsidTr="000A4880">
        <w:tc>
          <w:tcPr>
            <w:tcW w:w="3256" w:type="dxa"/>
          </w:tcPr>
          <w:p w14:paraId="53595CB9" w14:textId="77777777" w:rsidR="00B24500" w:rsidRPr="008F025B" w:rsidRDefault="00B24500" w:rsidP="0074418B">
            <w:r w:rsidRPr="008F025B">
              <w:rPr>
                <w:rFonts w:hint="eastAsia"/>
              </w:rPr>
              <w:t>電気学会会員番号</w:t>
            </w:r>
          </w:p>
        </w:tc>
        <w:tc>
          <w:tcPr>
            <w:tcW w:w="6945" w:type="dxa"/>
          </w:tcPr>
          <w:p w14:paraId="26471620" w14:textId="77777777" w:rsidR="00B24500" w:rsidRPr="008F025B" w:rsidRDefault="00B24500" w:rsidP="0074418B">
            <w:pPr>
              <w:jc w:val="right"/>
            </w:pPr>
            <w:r w:rsidRPr="008F025B">
              <w:rPr>
                <w:rFonts w:hint="eastAsia"/>
              </w:rPr>
              <w:t>（申込み中の方は「申込み中」と記載ください）</w:t>
            </w:r>
          </w:p>
        </w:tc>
      </w:tr>
      <w:tr w:rsidR="00CD0E01" w:rsidRPr="008F025B" w14:paraId="55D9D7FA" w14:textId="77777777" w:rsidTr="000A4880">
        <w:tc>
          <w:tcPr>
            <w:tcW w:w="3256" w:type="dxa"/>
          </w:tcPr>
          <w:p w14:paraId="3E5EF811" w14:textId="622BAFEA" w:rsidR="00CD0E01" w:rsidRPr="008F025B" w:rsidRDefault="00CD0E01" w:rsidP="0074418B">
            <w:r>
              <w:rPr>
                <w:rFonts w:hint="eastAsia"/>
              </w:rPr>
              <w:t>年度内の本助成利用実績</w:t>
            </w:r>
          </w:p>
        </w:tc>
        <w:tc>
          <w:tcPr>
            <w:tcW w:w="6945" w:type="dxa"/>
          </w:tcPr>
          <w:p w14:paraId="5C5F7A0B" w14:textId="5DE5CD7B" w:rsidR="00CD0E01" w:rsidRPr="008F025B" w:rsidRDefault="00CD0E01" w:rsidP="00060886">
            <w:pPr>
              <w:ind w:firstLineChars="200" w:firstLine="480"/>
            </w:pPr>
            <w:r>
              <w:rPr>
                <w:rFonts w:hint="eastAsia"/>
              </w:rPr>
              <w:t>無し　（</w:t>
            </w:r>
            <w:r w:rsidR="00A42181">
              <w:rPr>
                <w:rFonts w:hint="eastAsia"/>
              </w:rPr>
              <w:t>本助成は</w:t>
            </w:r>
            <w:r>
              <w:rPr>
                <w:rFonts w:hint="eastAsia"/>
              </w:rPr>
              <w:t>年度あたり１回まで</w:t>
            </w:r>
            <w:r w:rsidR="00A42181">
              <w:rPr>
                <w:rFonts w:hint="eastAsia"/>
              </w:rPr>
              <w:t>の</w:t>
            </w:r>
            <w:r>
              <w:rPr>
                <w:rFonts w:hint="eastAsia"/>
              </w:rPr>
              <w:t>利用</w:t>
            </w:r>
            <w:r w:rsidR="00A42181">
              <w:rPr>
                <w:rFonts w:hint="eastAsia"/>
              </w:rPr>
              <w:t>となります</w:t>
            </w:r>
            <w:r>
              <w:rPr>
                <w:rFonts w:hint="eastAsia"/>
              </w:rPr>
              <w:t>）</w:t>
            </w:r>
          </w:p>
        </w:tc>
      </w:tr>
    </w:tbl>
    <w:p w14:paraId="3751DD86" w14:textId="0917C2CE" w:rsidR="002239BB" w:rsidRPr="008F025B" w:rsidRDefault="002239BB" w:rsidP="00B24500"/>
    <w:p w14:paraId="5D652C2F" w14:textId="75896E19" w:rsidR="00B24500" w:rsidRPr="008F025B" w:rsidRDefault="00F53950" w:rsidP="00B24500">
      <w:pPr>
        <w:pStyle w:val="afe"/>
        <w:numPr>
          <w:ilvl w:val="0"/>
          <w:numId w:val="20"/>
        </w:numPr>
        <w:ind w:leftChars="0"/>
        <w:rPr>
          <w:sz w:val="24"/>
          <w:szCs w:val="32"/>
        </w:rPr>
      </w:pPr>
      <w:r>
        <w:rPr>
          <w:rFonts w:hint="eastAsia"/>
          <w:sz w:val="24"/>
          <w:szCs w:val="32"/>
        </w:rPr>
        <w:t>申請資格名</w:t>
      </w:r>
    </w:p>
    <w:p w14:paraId="1D5204CA" w14:textId="41B36472" w:rsidR="00B24500" w:rsidRPr="008F025B" w:rsidRDefault="00B24500" w:rsidP="00B24500">
      <w:pPr>
        <w:jc w:val="left"/>
      </w:pPr>
      <w:r w:rsidRPr="008F025B">
        <w:rPr>
          <w:rFonts w:hint="eastAsia"/>
        </w:rPr>
        <w:t>「</w:t>
      </w:r>
      <w:bookmarkStart w:id="2" w:name="_Hlk166781374"/>
      <w:r w:rsidRPr="008F025B">
        <w:rPr>
          <w:rFonts w:hint="eastAsia"/>
        </w:rPr>
        <w:t xml:space="preserve">　　　　　　　　　　　　　</w:t>
      </w:r>
      <w:r w:rsidR="00F53950">
        <w:rPr>
          <w:rFonts w:hint="eastAsia"/>
        </w:rPr>
        <w:t xml:space="preserve">　　　　　</w:t>
      </w:r>
      <w:r w:rsidRPr="008F025B">
        <w:rPr>
          <w:rFonts w:hint="eastAsia"/>
        </w:rPr>
        <w:t xml:space="preserve">　　　　　　　</w:t>
      </w:r>
      <w:bookmarkEnd w:id="2"/>
      <w:r w:rsidRPr="008F025B">
        <w:rPr>
          <w:rFonts w:hint="eastAsia"/>
        </w:rPr>
        <w:t>」</w:t>
      </w:r>
      <w:bookmarkEnd w:id="0"/>
    </w:p>
    <w:p w14:paraId="0323BEC8" w14:textId="45BC3A25" w:rsidR="00522465" w:rsidRPr="008F025B" w:rsidRDefault="00522465" w:rsidP="00B24500">
      <w:pPr>
        <w:jc w:val="left"/>
      </w:pPr>
    </w:p>
    <w:p w14:paraId="6A95C77E" w14:textId="77777777" w:rsidR="002239BB" w:rsidRPr="008F025B" w:rsidRDefault="002239BB" w:rsidP="00B24500">
      <w:pPr>
        <w:jc w:val="left"/>
      </w:pPr>
    </w:p>
    <w:p w14:paraId="1E09B411" w14:textId="64DB2712" w:rsidR="00591D53" w:rsidRPr="008F025B" w:rsidRDefault="00F53950" w:rsidP="00591D53">
      <w:pPr>
        <w:pStyle w:val="afe"/>
        <w:numPr>
          <w:ilvl w:val="0"/>
          <w:numId w:val="20"/>
        </w:numPr>
        <w:ind w:leftChars="0"/>
        <w:rPr>
          <w:sz w:val="24"/>
          <w:szCs w:val="32"/>
        </w:rPr>
      </w:pPr>
      <w:r>
        <w:rPr>
          <w:rFonts w:hint="eastAsia"/>
          <w:sz w:val="24"/>
          <w:szCs w:val="32"/>
        </w:rPr>
        <w:t>受験日（試験免除制度利用の場合，申請日</w:t>
      </w:r>
      <w:r w:rsidR="00591D53" w:rsidRPr="008F025B">
        <w:rPr>
          <w:rFonts w:hint="eastAsia"/>
          <w:sz w:val="24"/>
          <w:szCs w:val="32"/>
        </w:rPr>
        <w:t>）</w:t>
      </w:r>
    </w:p>
    <w:p w14:paraId="76201AB7" w14:textId="53E1ACAF" w:rsidR="00522465" w:rsidRPr="008F025B" w:rsidRDefault="00DE5F9E" w:rsidP="00DE5F9E">
      <w:pPr>
        <w:rPr>
          <w:szCs w:val="32"/>
        </w:rPr>
      </w:pPr>
      <w:r>
        <w:rPr>
          <w:rFonts w:hint="eastAsia"/>
          <w:szCs w:val="32"/>
        </w:rPr>
        <w:t xml:space="preserve">令和　　　　</w:t>
      </w:r>
      <w:r w:rsidR="00F53950">
        <w:rPr>
          <w:rFonts w:hint="eastAsia"/>
          <w:szCs w:val="32"/>
        </w:rPr>
        <w:t>年　　　　月　　　　日</w:t>
      </w:r>
    </w:p>
    <w:p w14:paraId="7AFD3D49" w14:textId="77777777" w:rsidR="00591D53" w:rsidRPr="008F025B" w:rsidRDefault="00591D53" w:rsidP="00522465">
      <w:pPr>
        <w:rPr>
          <w:szCs w:val="32"/>
        </w:rPr>
      </w:pPr>
    </w:p>
    <w:p w14:paraId="6E0FA13F" w14:textId="77777777" w:rsidR="00522465" w:rsidRPr="008F025B" w:rsidRDefault="00522465" w:rsidP="00522465">
      <w:pPr>
        <w:rPr>
          <w:szCs w:val="32"/>
        </w:rPr>
      </w:pPr>
    </w:p>
    <w:p w14:paraId="3E7C58B0" w14:textId="73C953E5" w:rsidR="00B24500" w:rsidRPr="008F025B" w:rsidRDefault="00B24500" w:rsidP="00B24500">
      <w:pPr>
        <w:pStyle w:val="afe"/>
        <w:numPr>
          <w:ilvl w:val="0"/>
          <w:numId w:val="20"/>
        </w:numPr>
        <w:ind w:leftChars="0"/>
        <w:rPr>
          <w:sz w:val="24"/>
          <w:szCs w:val="32"/>
        </w:rPr>
      </w:pPr>
      <w:r w:rsidRPr="008F025B">
        <w:rPr>
          <w:rFonts w:hint="eastAsia"/>
          <w:sz w:val="24"/>
          <w:szCs w:val="32"/>
        </w:rPr>
        <w:t>申請</w:t>
      </w:r>
      <w:r w:rsidR="000A4880" w:rsidRPr="008F025B">
        <w:rPr>
          <w:rFonts w:hint="eastAsia"/>
          <w:sz w:val="24"/>
          <w:szCs w:val="32"/>
        </w:rPr>
        <w:t>費用</w:t>
      </w:r>
    </w:p>
    <w:tbl>
      <w:tblPr>
        <w:tblStyle w:val="aff0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2F45AC" w:rsidRPr="002F45AC" w14:paraId="5A68A731" w14:textId="77777777" w:rsidTr="00591D53">
        <w:trPr>
          <w:trHeight w:val="621"/>
        </w:trPr>
        <w:tc>
          <w:tcPr>
            <w:tcW w:w="10201" w:type="dxa"/>
            <w:vAlign w:val="center"/>
          </w:tcPr>
          <w:p w14:paraId="1F214534" w14:textId="33933822" w:rsidR="000A4880" w:rsidRPr="002F45AC" w:rsidRDefault="00F53950" w:rsidP="0074418B">
            <w:r>
              <w:rPr>
                <w:rFonts w:hint="eastAsia"/>
              </w:rPr>
              <w:t>助成</w:t>
            </w:r>
            <w:r w:rsidR="00522465" w:rsidRPr="008F025B">
              <w:rPr>
                <w:rFonts w:hint="eastAsia"/>
              </w:rPr>
              <w:t>申込金額：</w:t>
            </w:r>
            <w:r w:rsidR="00591D53" w:rsidRPr="008F025B">
              <w:rPr>
                <w:rFonts w:hint="eastAsia"/>
              </w:rPr>
              <w:t xml:space="preserve">　　　</w:t>
            </w:r>
            <w:r>
              <w:rPr>
                <w:rFonts w:hint="eastAsia"/>
              </w:rPr>
              <w:t xml:space="preserve">　　</w:t>
            </w:r>
            <w:r w:rsidR="00261EA7" w:rsidRPr="008F025B">
              <w:rPr>
                <w:rFonts w:hint="eastAsia"/>
              </w:rPr>
              <w:t xml:space="preserve">　</w:t>
            </w:r>
            <w:r w:rsidR="00591D53" w:rsidRPr="008F025B">
              <w:rPr>
                <w:rFonts w:hint="eastAsia"/>
              </w:rPr>
              <w:t>円</w:t>
            </w:r>
          </w:p>
        </w:tc>
      </w:tr>
    </w:tbl>
    <w:p w14:paraId="4DEFF45A" w14:textId="6750FE33" w:rsidR="00B24500" w:rsidRDefault="00B24500" w:rsidP="00B24500">
      <w:pPr>
        <w:jc w:val="left"/>
      </w:pPr>
    </w:p>
    <w:p w14:paraId="4A245D8B" w14:textId="54C8A361" w:rsidR="0041682E" w:rsidRPr="00B24500" w:rsidRDefault="0041682E" w:rsidP="00060886">
      <w:pPr>
        <w:jc w:val="right"/>
      </w:pPr>
      <w:r>
        <w:rPr>
          <w:rFonts w:hint="eastAsia"/>
        </w:rPr>
        <w:t>以上</w:t>
      </w:r>
    </w:p>
    <w:sectPr w:rsidR="0041682E" w:rsidRPr="00B24500" w:rsidSect="00FA11E8">
      <w:footerReference w:type="default" r:id="rId8"/>
      <w:type w:val="continuous"/>
      <w:pgSz w:w="11906" w:h="16838" w:code="9"/>
      <w:pgMar w:top="817" w:right="737" w:bottom="1134" w:left="964" w:header="851" w:footer="357" w:gutter="0"/>
      <w:paperSrc w:first="7" w:other="7"/>
      <w:pgNumType w:start="1"/>
      <w:cols w:space="425"/>
      <w:docGrid w:linePitch="363" w:charSpace="-49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27462" w14:textId="77777777" w:rsidR="00C60EEF" w:rsidRDefault="00C60EEF">
      <w:r>
        <w:separator/>
      </w:r>
    </w:p>
  </w:endnote>
  <w:endnote w:type="continuationSeparator" w:id="0">
    <w:p w14:paraId="31F340A2" w14:textId="77777777" w:rsidR="00C60EEF" w:rsidRDefault="00C60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ｺﾞｼｯｸ">
    <w:altName w:val="ＭＳ Ｐ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modern"/>
    <w:pitch w:val="variable"/>
    <w:sig w:usb0="F7FFAEFF" w:usb1="F9DFFFFF" w:usb2="0000007F" w:usb3="00000000" w:csb0="003F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ECAA1" w14:textId="77777777" w:rsidR="00774DBE" w:rsidRDefault="00774DB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AFCA3" w14:textId="77777777" w:rsidR="00C60EEF" w:rsidRDefault="00C60EEF">
      <w:r>
        <w:separator/>
      </w:r>
    </w:p>
  </w:footnote>
  <w:footnote w:type="continuationSeparator" w:id="0">
    <w:p w14:paraId="0DCA1EA3" w14:textId="77777777" w:rsidR="00C60EEF" w:rsidRDefault="00C60E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83DC0D6A"/>
    <w:lvl w:ilvl="0">
      <w:start w:val="1"/>
      <w:numFmt w:val="bullet"/>
      <w:pStyle w:val="2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E4E6C75"/>
    <w:multiLevelType w:val="hybridMultilevel"/>
    <w:tmpl w:val="96D6293C"/>
    <w:lvl w:ilvl="0" w:tplc="FFFFFFFF">
      <w:numFmt w:val="bullet"/>
      <w:lvlText w:val="・"/>
      <w:lvlJc w:val="left"/>
      <w:pPr>
        <w:tabs>
          <w:tab w:val="num" w:pos="1440"/>
        </w:tabs>
        <w:ind w:left="1440" w:hanging="360"/>
      </w:pPr>
      <w:rPr>
        <w:rFonts w:ascii="ＭＳ 明朝" w:eastAsia="ＭＳ 明朝" w:hAnsi="Century" w:hint="eastAsia"/>
      </w:rPr>
    </w:lvl>
    <w:lvl w:ilvl="1" w:tplc="FFFFFFFF" w:tentative="1">
      <w:start w:val="1"/>
      <w:numFmt w:val="bullet"/>
      <w:lvlText w:val=""/>
      <w:lvlJc w:val="left"/>
      <w:pPr>
        <w:tabs>
          <w:tab w:val="num" w:pos="1920"/>
        </w:tabs>
        <w:ind w:left="192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tabs>
          <w:tab w:val="num" w:pos="2340"/>
        </w:tabs>
        <w:ind w:left="234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760"/>
        </w:tabs>
        <w:ind w:left="276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tabs>
          <w:tab w:val="num" w:pos="3180"/>
        </w:tabs>
        <w:ind w:left="318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tabs>
          <w:tab w:val="num" w:pos="3600"/>
        </w:tabs>
        <w:ind w:left="360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4020"/>
        </w:tabs>
        <w:ind w:left="402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tabs>
          <w:tab w:val="num" w:pos="4440"/>
        </w:tabs>
        <w:ind w:left="444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tabs>
          <w:tab w:val="num" w:pos="4860"/>
        </w:tabs>
        <w:ind w:left="4860" w:hanging="420"/>
      </w:pPr>
      <w:rPr>
        <w:rFonts w:ascii="Wingdings" w:hAnsi="Wingdings" w:hint="default"/>
      </w:rPr>
    </w:lvl>
  </w:abstractNum>
  <w:abstractNum w:abstractNumId="3" w15:restartNumberingAfterBreak="0">
    <w:nsid w:val="1117595B"/>
    <w:multiLevelType w:val="multilevel"/>
    <w:tmpl w:val="EA488928"/>
    <w:lvl w:ilvl="0">
      <w:start w:val="1"/>
      <w:numFmt w:val="decimalFullWidth"/>
      <w:lvlText w:val="%1．"/>
      <w:lvlJc w:val="left"/>
      <w:pPr>
        <w:tabs>
          <w:tab w:val="num" w:pos="720"/>
        </w:tabs>
        <w:ind w:left="720" w:hanging="720"/>
      </w:pPr>
      <w:rPr>
        <w:rFonts w:hint="eastAsia"/>
        <w:sz w:val="32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FullWidth"/>
      <w:lvlText w:val="（注%3）"/>
      <w:lvlJc w:val="left"/>
      <w:pPr>
        <w:ind w:left="1920" w:hanging="1080"/>
      </w:pPr>
      <w:rPr>
        <w:rFonts w:hint="default"/>
      </w:rPr>
    </w:lvl>
    <w:lvl w:ilvl="3">
      <w:start w:val="1"/>
      <w:numFmt w:val="decimalEnclosedCircle"/>
      <w:lvlText w:val="%4"/>
      <w:lvlJc w:val="left"/>
      <w:pPr>
        <w:ind w:left="1620" w:hanging="360"/>
      </w:pPr>
      <w:rPr>
        <w:rFonts w:hint="default"/>
      </w:rPr>
    </w:lvl>
    <w:lvl w:ilvl="4" w:tentative="1">
      <w:start w:val="1"/>
      <w:numFmt w:val="aiueoFullWidth"/>
      <w:lvlText w:val="(%5)"/>
      <w:lvlJc w:val="left"/>
      <w:pPr>
        <w:ind w:left="2100" w:hanging="420"/>
      </w:pPr>
    </w:lvl>
    <w:lvl w:ilvl="5" w:tentative="1">
      <w:start w:val="1"/>
      <w:numFmt w:val="decimalEnclosedCircle"/>
      <w:lvlText w:val="%6"/>
      <w:lvlJc w:val="lef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aiueoFullWidth"/>
      <w:lvlText w:val="(%8)"/>
      <w:lvlJc w:val="left"/>
      <w:pPr>
        <w:ind w:left="3360" w:hanging="420"/>
      </w:pPr>
    </w:lvl>
    <w:lvl w:ilvl="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F022AA"/>
    <w:multiLevelType w:val="singleLevel"/>
    <w:tmpl w:val="6BB0D3C8"/>
    <w:lvl w:ilvl="0">
      <w:start w:val="1"/>
      <w:numFmt w:val="decimal"/>
      <w:lvlText w:val="（%1）"/>
      <w:lvlJc w:val="left"/>
      <w:pPr>
        <w:tabs>
          <w:tab w:val="num" w:pos="2564"/>
        </w:tabs>
        <w:ind w:left="2564" w:hanging="720"/>
      </w:pPr>
      <w:rPr>
        <w:rFonts w:hint="eastAsia"/>
        <w:color w:val="auto"/>
      </w:rPr>
    </w:lvl>
  </w:abstractNum>
  <w:abstractNum w:abstractNumId="5" w15:restartNumberingAfterBreak="0">
    <w:nsid w:val="13624DA9"/>
    <w:multiLevelType w:val="hybridMultilevel"/>
    <w:tmpl w:val="B2C24556"/>
    <w:lvl w:ilvl="0" w:tplc="76F654E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9DD6E14"/>
    <w:multiLevelType w:val="hybridMultilevel"/>
    <w:tmpl w:val="51A22496"/>
    <w:lvl w:ilvl="0" w:tplc="EA6A8DB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7" w15:restartNumberingAfterBreak="0">
    <w:nsid w:val="23BC150D"/>
    <w:multiLevelType w:val="hybridMultilevel"/>
    <w:tmpl w:val="9BE418E8"/>
    <w:lvl w:ilvl="0" w:tplc="FFFFFFFF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24477878"/>
    <w:multiLevelType w:val="hybridMultilevel"/>
    <w:tmpl w:val="201E781E"/>
    <w:lvl w:ilvl="0" w:tplc="FFFFFFFF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720" w:hanging="440"/>
      </w:pPr>
    </w:lvl>
    <w:lvl w:ilvl="2" w:tplc="FFFFFFFF" w:tentative="1">
      <w:start w:val="1"/>
      <w:numFmt w:val="decimalEnclosedCircle"/>
      <w:lvlText w:val="%3"/>
      <w:lvlJc w:val="lef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aiueoFullWidth"/>
      <w:lvlText w:val="(%5)"/>
      <w:lvlJc w:val="left"/>
      <w:pPr>
        <w:ind w:left="3040" w:hanging="440"/>
      </w:pPr>
    </w:lvl>
    <w:lvl w:ilvl="5" w:tplc="FFFFFFFF" w:tentative="1">
      <w:start w:val="1"/>
      <w:numFmt w:val="decimalEnclosedCircle"/>
      <w:lvlText w:val="%6"/>
      <w:lvlJc w:val="lef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aiueoFullWidth"/>
      <w:lvlText w:val="(%8)"/>
      <w:lvlJc w:val="left"/>
      <w:pPr>
        <w:ind w:left="4360" w:hanging="440"/>
      </w:pPr>
    </w:lvl>
    <w:lvl w:ilvl="8" w:tplc="FFFFFFFF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9" w15:restartNumberingAfterBreak="0">
    <w:nsid w:val="282E2FF1"/>
    <w:multiLevelType w:val="singleLevel"/>
    <w:tmpl w:val="EB884D0A"/>
    <w:lvl w:ilvl="0">
      <w:numFmt w:val="bullet"/>
      <w:lvlText w:val="・"/>
      <w:lvlJc w:val="left"/>
      <w:pPr>
        <w:tabs>
          <w:tab w:val="num" w:pos="210"/>
        </w:tabs>
        <w:ind w:left="210" w:hanging="210"/>
      </w:pPr>
      <w:rPr>
        <w:rFonts w:ascii="ＭＳ 明朝" w:eastAsia="ＭＳ 明朝" w:hAnsi="Century" w:hint="eastAsia"/>
      </w:rPr>
    </w:lvl>
  </w:abstractNum>
  <w:abstractNum w:abstractNumId="10" w15:restartNumberingAfterBreak="0">
    <w:nsid w:val="2D0A16CE"/>
    <w:multiLevelType w:val="hybridMultilevel"/>
    <w:tmpl w:val="714AC21C"/>
    <w:lvl w:ilvl="0" w:tplc="FFFFFFFF">
      <w:start w:val="1"/>
      <w:numFmt w:val="decimal"/>
      <w:lvlText w:val="%1)"/>
      <w:lvlJc w:val="left"/>
      <w:pPr>
        <w:ind w:left="440" w:hanging="44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1" w15:restartNumberingAfterBreak="0">
    <w:nsid w:val="34C36823"/>
    <w:multiLevelType w:val="hybridMultilevel"/>
    <w:tmpl w:val="DBDE51DC"/>
    <w:lvl w:ilvl="0" w:tplc="04090003">
      <w:start w:val="1"/>
      <w:numFmt w:val="bullet"/>
      <w:lvlText w:val=""/>
      <w:lvlJc w:val="left"/>
      <w:pPr>
        <w:ind w:left="15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60" w:hanging="420"/>
      </w:pPr>
      <w:rPr>
        <w:rFonts w:ascii="Wingdings" w:hAnsi="Wingdings" w:hint="default"/>
      </w:rPr>
    </w:lvl>
  </w:abstractNum>
  <w:abstractNum w:abstractNumId="12" w15:restartNumberingAfterBreak="0">
    <w:nsid w:val="375C7AAB"/>
    <w:multiLevelType w:val="multilevel"/>
    <w:tmpl w:val="8222E57E"/>
    <w:lvl w:ilvl="0">
      <w:start w:val="1"/>
      <w:numFmt w:val="decimalFullWidth"/>
      <w:pStyle w:val="1"/>
      <w:suff w:val="nothing"/>
      <w:lvlText w:val="【%1】"/>
      <w:lvlJc w:val="left"/>
      <w:pPr>
        <w:ind w:left="454" w:hanging="454"/>
      </w:pPr>
      <w:rPr>
        <w:rFonts w:hint="eastAsia"/>
      </w:rPr>
    </w:lvl>
    <w:lvl w:ilvl="1">
      <w:start w:val="9"/>
      <w:numFmt w:val="decimalFullWidth"/>
      <w:suff w:val="nothing"/>
      <w:lvlText w:val="%2．"/>
      <w:lvlJc w:val="left"/>
      <w:pPr>
        <w:ind w:left="850" w:hanging="425"/>
      </w:pPr>
      <w:rPr>
        <w:rFonts w:hint="eastAsia"/>
        <w:b w:val="0"/>
        <w:i w:val="0"/>
        <w:sz w:val="18"/>
      </w:rPr>
    </w:lvl>
    <w:lvl w:ilvl="2">
      <w:start w:val="1"/>
      <w:numFmt w:val="decimalFullWidth"/>
      <w:suff w:val="nothing"/>
      <w:lvlText w:val="(%3)"/>
      <w:lvlJc w:val="left"/>
      <w:pPr>
        <w:ind w:left="1275" w:hanging="425"/>
      </w:pPr>
      <w:rPr>
        <w:rFonts w:ascii="ＭＳ ゴシック" w:eastAsia="ＭＳ ゴシック" w:hint="eastAsia"/>
      </w:rPr>
    </w:lvl>
    <w:lvl w:ilvl="3">
      <w:start w:val="1"/>
      <w:numFmt w:val="aiueoFullWidth"/>
      <w:suff w:val="nothing"/>
      <w:lvlText w:val="%4．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(%4).%5"/>
      <w:lvlJc w:val="left"/>
      <w:pPr>
        <w:tabs>
          <w:tab w:val="num" w:pos="0"/>
        </w:tabs>
        <w:ind w:left="2125" w:hanging="425"/>
      </w:pPr>
      <w:rPr>
        <w:rFonts w:hint="eastAsia"/>
      </w:rPr>
    </w:lvl>
    <w:lvl w:ilvl="5">
      <w:start w:val="1"/>
      <w:numFmt w:val="decimal"/>
      <w:lvlText w:val="(%4).%5.%6"/>
      <w:lvlJc w:val="left"/>
      <w:pPr>
        <w:tabs>
          <w:tab w:val="num" w:pos="0"/>
        </w:tabs>
        <w:ind w:left="2550" w:hanging="425"/>
      </w:pPr>
      <w:rPr>
        <w:rFonts w:hint="eastAsia"/>
      </w:rPr>
    </w:lvl>
    <w:lvl w:ilvl="6">
      <w:start w:val="1"/>
      <w:numFmt w:val="decimal"/>
      <w:lvlText w:val="(%4).%5.%6.%7"/>
      <w:lvlJc w:val="left"/>
      <w:pPr>
        <w:tabs>
          <w:tab w:val="num" w:pos="0"/>
        </w:tabs>
        <w:ind w:left="2975" w:hanging="425"/>
      </w:pPr>
      <w:rPr>
        <w:rFonts w:hint="eastAsia"/>
      </w:rPr>
    </w:lvl>
    <w:lvl w:ilvl="7">
      <w:start w:val="1"/>
      <w:numFmt w:val="decimal"/>
      <w:lvlText w:val="(%4).%5.%6.%7.%8"/>
      <w:lvlJc w:val="left"/>
      <w:pPr>
        <w:tabs>
          <w:tab w:val="num" w:pos="0"/>
        </w:tabs>
        <w:ind w:left="3400" w:hanging="425"/>
      </w:pPr>
      <w:rPr>
        <w:rFonts w:hint="eastAsia"/>
      </w:rPr>
    </w:lvl>
    <w:lvl w:ilvl="8">
      <w:start w:val="1"/>
      <w:numFmt w:val="decimal"/>
      <w:lvlText w:val="(%4).%5.%6.%7.%8.%9"/>
      <w:lvlJc w:val="left"/>
      <w:pPr>
        <w:tabs>
          <w:tab w:val="num" w:pos="0"/>
        </w:tabs>
        <w:ind w:left="3825" w:hanging="425"/>
      </w:pPr>
      <w:rPr>
        <w:rFonts w:hint="eastAsia"/>
      </w:rPr>
    </w:lvl>
  </w:abstractNum>
  <w:abstractNum w:abstractNumId="13" w15:restartNumberingAfterBreak="0">
    <w:nsid w:val="3ABF6F90"/>
    <w:multiLevelType w:val="hybridMultilevel"/>
    <w:tmpl w:val="6BCE3648"/>
    <w:lvl w:ilvl="0" w:tplc="F89656D8">
      <w:start w:val="1"/>
      <w:numFmt w:val="decimal"/>
      <w:lvlText w:val="%1)"/>
      <w:lvlJc w:val="left"/>
      <w:pPr>
        <w:ind w:left="440" w:hanging="4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416A494C"/>
    <w:multiLevelType w:val="hybridMultilevel"/>
    <w:tmpl w:val="201E781E"/>
    <w:lvl w:ilvl="0" w:tplc="FFFFFFFF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720" w:hanging="440"/>
      </w:pPr>
    </w:lvl>
    <w:lvl w:ilvl="2" w:tplc="FFFFFFFF" w:tentative="1">
      <w:start w:val="1"/>
      <w:numFmt w:val="decimalEnclosedCircle"/>
      <w:lvlText w:val="%3"/>
      <w:lvlJc w:val="lef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aiueoFullWidth"/>
      <w:lvlText w:val="(%5)"/>
      <w:lvlJc w:val="left"/>
      <w:pPr>
        <w:ind w:left="3040" w:hanging="440"/>
      </w:pPr>
    </w:lvl>
    <w:lvl w:ilvl="5" w:tplc="FFFFFFFF" w:tentative="1">
      <w:start w:val="1"/>
      <w:numFmt w:val="decimalEnclosedCircle"/>
      <w:lvlText w:val="%6"/>
      <w:lvlJc w:val="lef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aiueoFullWidth"/>
      <w:lvlText w:val="(%8)"/>
      <w:lvlJc w:val="left"/>
      <w:pPr>
        <w:ind w:left="4360" w:hanging="440"/>
      </w:pPr>
    </w:lvl>
    <w:lvl w:ilvl="8" w:tplc="FFFFFFFF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15" w15:restartNumberingAfterBreak="0">
    <w:nsid w:val="49B855AD"/>
    <w:multiLevelType w:val="singleLevel"/>
    <w:tmpl w:val="1A549288"/>
    <w:lvl w:ilvl="0">
      <w:start w:val="1"/>
      <w:numFmt w:val="decimal"/>
      <w:lvlText w:val="【%1】"/>
      <w:lvlJc w:val="left"/>
      <w:pPr>
        <w:tabs>
          <w:tab w:val="num" w:pos="2340"/>
        </w:tabs>
        <w:ind w:left="2340" w:hanging="810"/>
      </w:pPr>
      <w:rPr>
        <w:rFonts w:hint="eastAsia"/>
      </w:rPr>
    </w:lvl>
  </w:abstractNum>
  <w:abstractNum w:abstractNumId="16" w15:restartNumberingAfterBreak="0">
    <w:nsid w:val="4A113102"/>
    <w:multiLevelType w:val="singleLevel"/>
    <w:tmpl w:val="F982A4A0"/>
    <w:lvl w:ilvl="0">
      <w:numFmt w:val="bullet"/>
      <w:pStyle w:val="a"/>
      <w:lvlText w:val="・"/>
      <w:lvlJc w:val="left"/>
      <w:pPr>
        <w:tabs>
          <w:tab w:val="num" w:pos="240"/>
        </w:tabs>
        <w:ind w:left="240" w:hanging="240"/>
      </w:pPr>
      <w:rPr>
        <w:rFonts w:ascii="ＭＳ 明朝" w:eastAsia="ＭＳ 明朝" w:hAnsi="Century" w:hint="eastAsia"/>
      </w:rPr>
    </w:lvl>
  </w:abstractNum>
  <w:abstractNum w:abstractNumId="17" w15:restartNumberingAfterBreak="0">
    <w:nsid w:val="4D3B0EAF"/>
    <w:multiLevelType w:val="hybridMultilevel"/>
    <w:tmpl w:val="201E781E"/>
    <w:lvl w:ilvl="0" w:tplc="81BCAFAE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720" w:hanging="440"/>
      </w:pPr>
    </w:lvl>
    <w:lvl w:ilvl="2" w:tplc="04090011" w:tentative="1">
      <w:start w:val="1"/>
      <w:numFmt w:val="decimalEnclosedCircle"/>
      <w:lvlText w:val="%3"/>
      <w:lvlJc w:val="lef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7" w:tentative="1">
      <w:start w:val="1"/>
      <w:numFmt w:val="aiueoFullWidth"/>
      <w:lvlText w:val="(%5)"/>
      <w:lvlJc w:val="left"/>
      <w:pPr>
        <w:ind w:left="3040" w:hanging="44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7" w:tentative="1">
      <w:start w:val="1"/>
      <w:numFmt w:val="aiueoFullWidth"/>
      <w:lvlText w:val="(%8)"/>
      <w:lvlJc w:val="left"/>
      <w:pPr>
        <w:ind w:left="4360" w:hanging="440"/>
      </w:pPr>
    </w:lvl>
    <w:lvl w:ilvl="8" w:tplc="04090011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18" w15:restartNumberingAfterBreak="0">
    <w:nsid w:val="4E1C4A95"/>
    <w:multiLevelType w:val="hybridMultilevel"/>
    <w:tmpl w:val="161CAC5A"/>
    <w:lvl w:ilvl="0" w:tplc="FFFFFFFF">
      <w:start w:val="1"/>
      <w:numFmt w:val="decimal"/>
      <w:lvlText w:val="（%1）"/>
      <w:lvlJc w:val="left"/>
      <w:pPr>
        <w:ind w:left="1100" w:hanging="7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260" w:hanging="440"/>
      </w:pPr>
    </w:lvl>
    <w:lvl w:ilvl="2" w:tplc="FFFFFFFF" w:tentative="1">
      <w:start w:val="1"/>
      <w:numFmt w:val="decimalEnclosedCircle"/>
      <w:lvlText w:val="%3"/>
      <w:lvlJc w:val="left"/>
      <w:pPr>
        <w:ind w:left="1700" w:hanging="440"/>
      </w:pPr>
    </w:lvl>
    <w:lvl w:ilvl="3" w:tplc="FFFFFFFF" w:tentative="1">
      <w:start w:val="1"/>
      <w:numFmt w:val="decimal"/>
      <w:lvlText w:val="%4."/>
      <w:lvlJc w:val="left"/>
      <w:pPr>
        <w:ind w:left="2140" w:hanging="440"/>
      </w:pPr>
    </w:lvl>
    <w:lvl w:ilvl="4" w:tplc="FFFFFFFF" w:tentative="1">
      <w:start w:val="1"/>
      <w:numFmt w:val="aiueoFullWidth"/>
      <w:lvlText w:val="(%5)"/>
      <w:lvlJc w:val="left"/>
      <w:pPr>
        <w:ind w:left="2580" w:hanging="440"/>
      </w:pPr>
    </w:lvl>
    <w:lvl w:ilvl="5" w:tplc="FFFFFFFF" w:tentative="1">
      <w:start w:val="1"/>
      <w:numFmt w:val="decimalEnclosedCircle"/>
      <w:lvlText w:val="%6"/>
      <w:lvlJc w:val="left"/>
      <w:pPr>
        <w:ind w:left="3020" w:hanging="440"/>
      </w:pPr>
    </w:lvl>
    <w:lvl w:ilvl="6" w:tplc="FFFFFFFF" w:tentative="1">
      <w:start w:val="1"/>
      <w:numFmt w:val="decimal"/>
      <w:lvlText w:val="%7."/>
      <w:lvlJc w:val="left"/>
      <w:pPr>
        <w:ind w:left="3460" w:hanging="440"/>
      </w:pPr>
    </w:lvl>
    <w:lvl w:ilvl="7" w:tplc="FFFFFFFF" w:tentative="1">
      <w:start w:val="1"/>
      <w:numFmt w:val="aiueoFullWidth"/>
      <w:lvlText w:val="(%8)"/>
      <w:lvlJc w:val="left"/>
      <w:pPr>
        <w:ind w:left="3900" w:hanging="440"/>
      </w:pPr>
    </w:lvl>
    <w:lvl w:ilvl="8" w:tplc="FFFFFFFF" w:tentative="1">
      <w:start w:val="1"/>
      <w:numFmt w:val="decimalEnclosedCircle"/>
      <w:lvlText w:val="%9"/>
      <w:lvlJc w:val="left"/>
      <w:pPr>
        <w:ind w:left="4340" w:hanging="440"/>
      </w:pPr>
    </w:lvl>
  </w:abstractNum>
  <w:abstractNum w:abstractNumId="19" w15:restartNumberingAfterBreak="0">
    <w:nsid w:val="56E72FD4"/>
    <w:multiLevelType w:val="hybridMultilevel"/>
    <w:tmpl w:val="B51C77DA"/>
    <w:lvl w:ilvl="0" w:tplc="8A00A1AC">
      <w:start w:val="1"/>
      <w:numFmt w:val="lowerRoman"/>
      <w:lvlText w:val="(%1)"/>
      <w:lvlJc w:val="left"/>
      <w:pPr>
        <w:ind w:left="1560" w:hanging="720"/>
      </w:pPr>
      <w:rPr>
        <w:rFonts w:hint="default"/>
        <w:sz w:val="24"/>
        <w:szCs w:val="24"/>
      </w:rPr>
    </w:lvl>
    <w:lvl w:ilvl="1" w:tplc="FFFFFFFF" w:tentative="1">
      <w:start w:val="1"/>
      <w:numFmt w:val="aiueoFullWidth"/>
      <w:lvlText w:val="(%2)"/>
      <w:lvlJc w:val="left"/>
      <w:pPr>
        <w:ind w:left="1720" w:hanging="440"/>
      </w:pPr>
    </w:lvl>
    <w:lvl w:ilvl="2" w:tplc="FFFFFFFF" w:tentative="1">
      <w:start w:val="1"/>
      <w:numFmt w:val="decimalEnclosedCircle"/>
      <w:lvlText w:val="%3"/>
      <w:lvlJc w:val="lef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aiueoFullWidth"/>
      <w:lvlText w:val="(%5)"/>
      <w:lvlJc w:val="left"/>
      <w:pPr>
        <w:ind w:left="3040" w:hanging="440"/>
      </w:pPr>
    </w:lvl>
    <w:lvl w:ilvl="5" w:tplc="FFFFFFFF" w:tentative="1">
      <w:start w:val="1"/>
      <w:numFmt w:val="decimalEnclosedCircle"/>
      <w:lvlText w:val="%6"/>
      <w:lvlJc w:val="lef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aiueoFullWidth"/>
      <w:lvlText w:val="(%8)"/>
      <w:lvlJc w:val="left"/>
      <w:pPr>
        <w:ind w:left="4360" w:hanging="440"/>
      </w:pPr>
    </w:lvl>
    <w:lvl w:ilvl="8" w:tplc="FFFFFFFF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20" w15:restartNumberingAfterBreak="0">
    <w:nsid w:val="68DB5F48"/>
    <w:multiLevelType w:val="hybridMultilevel"/>
    <w:tmpl w:val="54162CAE"/>
    <w:lvl w:ilvl="0" w:tplc="76F654E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6AA21309"/>
    <w:multiLevelType w:val="multilevel"/>
    <w:tmpl w:val="2FAE758C"/>
    <w:lvl w:ilvl="0">
      <w:start w:val="1"/>
      <w:numFmt w:val="decimalFullWidth"/>
      <w:suff w:val="nothing"/>
      <w:lvlText w:val="【%1】"/>
      <w:lvlJc w:val="left"/>
      <w:pPr>
        <w:ind w:left="454" w:hanging="454"/>
      </w:pPr>
      <w:rPr>
        <w:rFonts w:hint="eastAsia"/>
      </w:rPr>
    </w:lvl>
    <w:lvl w:ilvl="1">
      <w:start w:val="1"/>
      <w:numFmt w:val="decimalFullWidth"/>
      <w:pStyle w:val="20"/>
      <w:suff w:val="nothing"/>
      <w:lvlText w:val="%2．"/>
      <w:lvlJc w:val="left"/>
      <w:pPr>
        <w:ind w:left="850" w:hanging="425"/>
      </w:pPr>
      <w:rPr>
        <w:rFonts w:hint="eastAsia"/>
      </w:rPr>
    </w:lvl>
    <w:lvl w:ilvl="2">
      <w:start w:val="10"/>
      <w:numFmt w:val="decimalFullWidth"/>
      <w:pStyle w:val="3"/>
      <w:suff w:val="nothing"/>
      <w:lvlText w:val="(%3)"/>
      <w:lvlJc w:val="left"/>
      <w:pPr>
        <w:ind w:left="1275" w:hanging="425"/>
      </w:pPr>
      <w:rPr>
        <w:rFonts w:ascii="ＭＳ ゴシック" w:eastAsia="ＭＳ ゴシック" w:hint="eastAsia"/>
      </w:rPr>
    </w:lvl>
    <w:lvl w:ilvl="3">
      <w:start w:val="1"/>
      <w:numFmt w:val="aiueoFullWidth"/>
      <w:pStyle w:val="4"/>
      <w:suff w:val="nothing"/>
      <w:lvlText w:val="%4．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pStyle w:val="5"/>
      <w:lvlText w:val="(%4).%5"/>
      <w:lvlJc w:val="left"/>
      <w:pPr>
        <w:tabs>
          <w:tab w:val="num" w:pos="0"/>
        </w:tabs>
        <w:ind w:left="2125" w:hanging="425"/>
      </w:pPr>
      <w:rPr>
        <w:rFonts w:hint="eastAsia"/>
      </w:rPr>
    </w:lvl>
    <w:lvl w:ilvl="5">
      <w:start w:val="1"/>
      <w:numFmt w:val="decimal"/>
      <w:pStyle w:val="6"/>
      <w:lvlText w:val="(%4).%5.%6"/>
      <w:lvlJc w:val="left"/>
      <w:pPr>
        <w:tabs>
          <w:tab w:val="num" w:pos="0"/>
        </w:tabs>
        <w:ind w:left="2550" w:hanging="425"/>
      </w:pPr>
      <w:rPr>
        <w:rFonts w:hint="eastAsia"/>
      </w:rPr>
    </w:lvl>
    <w:lvl w:ilvl="6">
      <w:start w:val="1"/>
      <w:numFmt w:val="decimal"/>
      <w:pStyle w:val="7"/>
      <w:lvlText w:val="(%4).%5.%6.%7"/>
      <w:lvlJc w:val="left"/>
      <w:pPr>
        <w:tabs>
          <w:tab w:val="num" w:pos="0"/>
        </w:tabs>
        <w:ind w:left="2975" w:hanging="425"/>
      </w:pPr>
      <w:rPr>
        <w:rFonts w:hint="eastAsia"/>
      </w:rPr>
    </w:lvl>
    <w:lvl w:ilvl="7">
      <w:start w:val="1"/>
      <w:numFmt w:val="decimal"/>
      <w:pStyle w:val="8"/>
      <w:lvlText w:val="(%4).%5.%6.%7.%8"/>
      <w:lvlJc w:val="left"/>
      <w:pPr>
        <w:tabs>
          <w:tab w:val="num" w:pos="0"/>
        </w:tabs>
        <w:ind w:left="3400" w:hanging="425"/>
      </w:pPr>
      <w:rPr>
        <w:rFonts w:hint="eastAsia"/>
      </w:rPr>
    </w:lvl>
    <w:lvl w:ilvl="8">
      <w:start w:val="1"/>
      <w:numFmt w:val="decimal"/>
      <w:pStyle w:val="9"/>
      <w:lvlText w:val="(%4).%5.%6.%7.%8.%9"/>
      <w:lvlJc w:val="left"/>
      <w:pPr>
        <w:tabs>
          <w:tab w:val="num" w:pos="0"/>
        </w:tabs>
        <w:ind w:left="3825" w:hanging="425"/>
      </w:pPr>
      <w:rPr>
        <w:rFonts w:hint="eastAsia"/>
      </w:rPr>
    </w:lvl>
  </w:abstractNum>
  <w:abstractNum w:abstractNumId="22" w15:restartNumberingAfterBreak="0">
    <w:nsid w:val="6CED7FB2"/>
    <w:multiLevelType w:val="hybridMultilevel"/>
    <w:tmpl w:val="201E781E"/>
    <w:lvl w:ilvl="0" w:tplc="FFFFFFFF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720" w:hanging="440"/>
      </w:pPr>
    </w:lvl>
    <w:lvl w:ilvl="2" w:tplc="FFFFFFFF" w:tentative="1">
      <w:start w:val="1"/>
      <w:numFmt w:val="decimalEnclosedCircle"/>
      <w:lvlText w:val="%3"/>
      <w:lvlJc w:val="lef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aiueoFullWidth"/>
      <w:lvlText w:val="(%5)"/>
      <w:lvlJc w:val="left"/>
      <w:pPr>
        <w:ind w:left="3040" w:hanging="440"/>
      </w:pPr>
    </w:lvl>
    <w:lvl w:ilvl="5" w:tplc="FFFFFFFF" w:tentative="1">
      <w:start w:val="1"/>
      <w:numFmt w:val="decimalEnclosedCircle"/>
      <w:lvlText w:val="%6"/>
      <w:lvlJc w:val="lef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aiueoFullWidth"/>
      <w:lvlText w:val="(%8)"/>
      <w:lvlJc w:val="left"/>
      <w:pPr>
        <w:ind w:left="4360" w:hanging="440"/>
      </w:pPr>
    </w:lvl>
    <w:lvl w:ilvl="8" w:tplc="FFFFFFFF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23" w15:restartNumberingAfterBreak="0">
    <w:nsid w:val="6D854D7C"/>
    <w:multiLevelType w:val="hybridMultilevel"/>
    <w:tmpl w:val="D53CDC2E"/>
    <w:lvl w:ilvl="0" w:tplc="FFFFFFFF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6E8B1EC9"/>
    <w:multiLevelType w:val="hybridMultilevel"/>
    <w:tmpl w:val="36721BA0"/>
    <w:lvl w:ilvl="0" w:tplc="13D094AA">
      <w:numFmt w:val="bullet"/>
      <w:lvlText w:val="・"/>
      <w:lvlJc w:val="left"/>
      <w:pPr>
        <w:tabs>
          <w:tab w:val="num" w:pos="600"/>
        </w:tabs>
        <w:ind w:left="600" w:hanging="360"/>
      </w:pPr>
      <w:rPr>
        <w:rFonts w:ascii="ＭＳ 明朝" w:eastAsia="ＭＳ 明朝" w:hAnsi="ＭＳ 明朝" w:cs="Times New Roman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tabs>
          <w:tab w:val="num" w:pos="1080"/>
        </w:tabs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500"/>
        </w:tabs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40"/>
        </w:tabs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60"/>
        </w:tabs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80"/>
        </w:tabs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600"/>
        </w:tabs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020"/>
        </w:tabs>
        <w:ind w:left="4020" w:hanging="420"/>
      </w:pPr>
      <w:rPr>
        <w:rFonts w:ascii="Wingdings" w:hAnsi="Wingdings" w:hint="default"/>
      </w:rPr>
    </w:lvl>
  </w:abstractNum>
  <w:abstractNum w:abstractNumId="25" w15:restartNumberingAfterBreak="0">
    <w:nsid w:val="755800A5"/>
    <w:multiLevelType w:val="hybridMultilevel"/>
    <w:tmpl w:val="161CAC5A"/>
    <w:lvl w:ilvl="0" w:tplc="78745F72">
      <w:start w:val="1"/>
      <w:numFmt w:val="decimal"/>
      <w:lvlText w:val="（%1）"/>
      <w:lvlJc w:val="left"/>
      <w:pPr>
        <w:ind w:left="110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4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40"/>
      </w:pPr>
    </w:lvl>
    <w:lvl w:ilvl="3" w:tplc="0409000F" w:tentative="1">
      <w:start w:val="1"/>
      <w:numFmt w:val="decimal"/>
      <w:lvlText w:val="%4."/>
      <w:lvlJc w:val="left"/>
      <w:pPr>
        <w:ind w:left="2140" w:hanging="440"/>
      </w:pPr>
    </w:lvl>
    <w:lvl w:ilvl="4" w:tplc="04090017" w:tentative="1">
      <w:start w:val="1"/>
      <w:numFmt w:val="aiueoFullWidth"/>
      <w:lvlText w:val="(%5)"/>
      <w:lvlJc w:val="left"/>
      <w:pPr>
        <w:ind w:left="258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20" w:hanging="440"/>
      </w:pPr>
    </w:lvl>
    <w:lvl w:ilvl="6" w:tplc="0409000F" w:tentative="1">
      <w:start w:val="1"/>
      <w:numFmt w:val="decimal"/>
      <w:lvlText w:val="%7."/>
      <w:lvlJc w:val="left"/>
      <w:pPr>
        <w:ind w:left="3460" w:hanging="440"/>
      </w:pPr>
    </w:lvl>
    <w:lvl w:ilvl="7" w:tplc="04090017" w:tentative="1">
      <w:start w:val="1"/>
      <w:numFmt w:val="aiueoFullWidth"/>
      <w:lvlText w:val="(%8)"/>
      <w:lvlJc w:val="left"/>
      <w:pPr>
        <w:ind w:left="3900" w:hanging="44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40"/>
      </w:pPr>
    </w:lvl>
  </w:abstractNum>
  <w:abstractNum w:abstractNumId="26" w15:restartNumberingAfterBreak="0">
    <w:nsid w:val="773B6992"/>
    <w:multiLevelType w:val="singleLevel"/>
    <w:tmpl w:val="2F5AFAA4"/>
    <w:lvl w:ilvl="0">
      <w:start w:val="1"/>
      <w:numFmt w:val="decimal"/>
      <w:lvlText w:val="（%1）"/>
      <w:lvlJc w:val="left"/>
      <w:pPr>
        <w:tabs>
          <w:tab w:val="num" w:pos="1530"/>
        </w:tabs>
        <w:ind w:left="1530" w:hanging="810"/>
      </w:pPr>
      <w:rPr>
        <w:rFonts w:hint="eastAsia"/>
        <w:color w:val="auto"/>
        <w:sz w:val="28"/>
        <w:szCs w:val="28"/>
      </w:rPr>
    </w:lvl>
  </w:abstractNum>
  <w:num w:numId="1" w16cid:durableId="945192641">
    <w:abstractNumId w:val="1"/>
    <w:lvlOverride w:ilvl="0">
      <w:lvl w:ilvl="0">
        <w:start w:val="1"/>
        <w:numFmt w:val="bullet"/>
        <w:lvlText w:val="◎"/>
        <w:legacy w:legacy="1" w:legacySpace="0" w:legacyIndent="285"/>
        <w:lvlJc w:val="left"/>
        <w:pPr>
          <w:ind w:left="285" w:hanging="285"/>
        </w:pPr>
        <w:rPr>
          <w:rFonts w:ascii="ＭＳ 明朝" w:eastAsia="ＭＳ 明朝" w:hint="eastAsia"/>
          <w:b w:val="0"/>
          <w:i w:val="0"/>
          <w:sz w:val="28"/>
          <w:u w:val="none"/>
        </w:rPr>
      </w:lvl>
    </w:lvlOverride>
  </w:num>
  <w:num w:numId="2" w16cid:durableId="150873805">
    <w:abstractNumId w:val="16"/>
  </w:num>
  <w:num w:numId="3" w16cid:durableId="1227568754">
    <w:abstractNumId w:val="12"/>
    <w:lvlOverride w:ilvl="0">
      <w:lvl w:ilvl="0">
        <w:start w:val="8"/>
        <w:numFmt w:val="decimalFullWidth"/>
        <w:pStyle w:val="1"/>
        <w:suff w:val="nothing"/>
        <w:lvlText w:val="【%1】"/>
        <w:lvlJc w:val="left"/>
        <w:pPr>
          <w:ind w:left="454" w:hanging="454"/>
        </w:pPr>
        <w:rPr>
          <w:rFonts w:hint="eastAsia"/>
        </w:rPr>
      </w:lvl>
    </w:lvlOverride>
    <w:lvlOverride w:ilvl="1">
      <w:lvl w:ilvl="1">
        <w:start w:val="9"/>
        <w:numFmt w:val="decimalFullWidth"/>
        <w:suff w:val="nothing"/>
        <w:lvlText w:val="%2．"/>
        <w:lvlJc w:val="left"/>
        <w:pPr>
          <w:ind w:left="850" w:hanging="425"/>
        </w:pPr>
        <w:rPr>
          <w:rFonts w:hint="eastAsia"/>
          <w:b w:val="0"/>
          <w:i w:val="0"/>
          <w:sz w:val="18"/>
        </w:rPr>
      </w:lvl>
    </w:lvlOverride>
    <w:lvlOverride w:ilvl="2">
      <w:lvl w:ilvl="2">
        <w:start w:val="1"/>
        <w:numFmt w:val="decimalFullWidth"/>
        <w:suff w:val="nothing"/>
        <w:lvlText w:val="(%3)"/>
        <w:lvlJc w:val="left"/>
        <w:pPr>
          <w:ind w:left="1275" w:hanging="425"/>
        </w:pPr>
        <w:rPr>
          <w:rFonts w:ascii="ＭＳ ゴシック" w:eastAsia="ＭＳ ゴシック" w:hint="eastAsia"/>
        </w:rPr>
      </w:lvl>
    </w:lvlOverride>
    <w:lvlOverride w:ilvl="3">
      <w:lvl w:ilvl="3">
        <w:start w:val="1"/>
        <w:numFmt w:val="aiueoFullWidth"/>
        <w:suff w:val="nothing"/>
        <w:lvlText w:val="%4．"/>
        <w:lvlJc w:val="left"/>
        <w:pPr>
          <w:ind w:left="1700" w:hanging="425"/>
        </w:pPr>
        <w:rPr>
          <w:rFonts w:hint="eastAsia"/>
        </w:rPr>
      </w:lvl>
    </w:lvlOverride>
    <w:lvlOverride w:ilvl="4">
      <w:lvl w:ilvl="4">
        <w:start w:val="1"/>
        <w:numFmt w:val="decimal"/>
        <w:lvlText w:val="(%4).%5"/>
        <w:lvlJc w:val="left"/>
        <w:pPr>
          <w:tabs>
            <w:tab w:val="num" w:pos="0"/>
          </w:tabs>
          <w:ind w:left="2125" w:hanging="425"/>
        </w:pPr>
        <w:rPr>
          <w:rFonts w:hint="eastAsia"/>
        </w:rPr>
      </w:lvl>
    </w:lvlOverride>
    <w:lvlOverride w:ilvl="5">
      <w:lvl w:ilvl="5">
        <w:start w:val="1"/>
        <w:numFmt w:val="decimal"/>
        <w:lvlText w:val="(%4).%5.%6"/>
        <w:lvlJc w:val="left"/>
        <w:pPr>
          <w:tabs>
            <w:tab w:val="num" w:pos="0"/>
          </w:tabs>
          <w:ind w:left="2550" w:hanging="425"/>
        </w:pPr>
        <w:rPr>
          <w:rFonts w:hint="eastAsia"/>
        </w:rPr>
      </w:lvl>
    </w:lvlOverride>
    <w:lvlOverride w:ilvl="6">
      <w:lvl w:ilvl="6">
        <w:start w:val="1"/>
        <w:numFmt w:val="decimal"/>
        <w:lvlText w:val="(%4).%5.%6.%7"/>
        <w:lvlJc w:val="left"/>
        <w:pPr>
          <w:tabs>
            <w:tab w:val="num" w:pos="0"/>
          </w:tabs>
          <w:ind w:left="2975" w:hanging="425"/>
        </w:pPr>
        <w:rPr>
          <w:rFonts w:hint="eastAsia"/>
        </w:rPr>
      </w:lvl>
    </w:lvlOverride>
    <w:lvlOverride w:ilvl="7">
      <w:lvl w:ilvl="7">
        <w:start w:val="1"/>
        <w:numFmt w:val="decimal"/>
        <w:lvlText w:val="(%4).%5.%6.%7.%8"/>
        <w:lvlJc w:val="left"/>
        <w:pPr>
          <w:tabs>
            <w:tab w:val="num" w:pos="0"/>
          </w:tabs>
          <w:ind w:left="3400" w:hanging="425"/>
        </w:pPr>
        <w:rPr>
          <w:rFonts w:hint="eastAsia"/>
        </w:rPr>
      </w:lvl>
    </w:lvlOverride>
    <w:lvlOverride w:ilvl="8">
      <w:lvl w:ilvl="8">
        <w:start w:val="1"/>
        <w:numFmt w:val="decimal"/>
        <w:lvlText w:val="(%4).%5.%6.%7.%8.%9"/>
        <w:lvlJc w:val="left"/>
        <w:pPr>
          <w:tabs>
            <w:tab w:val="num" w:pos="0"/>
          </w:tabs>
          <w:ind w:left="3825" w:hanging="425"/>
        </w:pPr>
        <w:rPr>
          <w:rFonts w:hint="eastAsia"/>
        </w:rPr>
      </w:lvl>
    </w:lvlOverride>
  </w:num>
  <w:num w:numId="4" w16cid:durableId="1083140337">
    <w:abstractNumId w:val="21"/>
  </w:num>
  <w:num w:numId="5" w16cid:durableId="1651249851">
    <w:abstractNumId w:val="3"/>
  </w:num>
  <w:num w:numId="6" w16cid:durableId="538468768">
    <w:abstractNumId w:val="26"/>
  </w:num>
  <w:num w:numId="7" w16cid:durableId="1430924920">
    <w:abstractNumId w:val="15"/>
  </w:num>
  <w:num w:numId="8" w16cid:durableId="1111973483">
    <w:abstractNumId w:val="4"/>
  </w:num>
  <w:num w:numId="9" w16cid:durableId="1906139760">
    <w:abstractNumId w:val="7"/>
  </w:num>
  <w:num w:numId="10" w16cid:durableId="1039665001">
    <w:abstractNumId w:val="23"/>
  </w:num>
  <w:num w:numId="11" w16cid:durableId="1381710492">
    <w:abstractNumId w:val="5"/>
  </w:num>
  <w:num w:numId="12" w16cid:durableId="386881995">
    <w:abstractNumId w:val="20"/>
  </w:num>
  <w:num w:numId="13" w16cid:durableId="2015302460">
    <w:abstractNumId w:val="24"/>
  </w:num>
  <w:num w:numId="14" w16cid:durableId="58600060">
    <w:abstractNumId w:val="0"/>
  </w:num>
  <w:num w:numId="15" w16cid:durableId="1624918972">
    <w:abstractNumId w:val="2"/>
  </w:num>
  <w:num w:numId="16" w16cid:durableId="2012565259">
    <w:abstractNumId w:val="11"/>
  </w:num>
  <w:num w:numId="17" w16cid:durableId="216672291">
    <w:abstractNumId w:val="25"/>
  </w:num>
  <w:num w:numId="18" w16cid:durableId="186869571">
    <w:abstractNumId w:val="17"/>
  </w:num>
  <w:num w:numId="19" w16cid:durableId="1928034892">
    <w:abstractNumId w:val="14"/>
  </w:num>
  <w:num w:numId="20" w16cid:durableId="320814746">
    <w:abstractNumId w:val="13"/>
  </w:num>
  <w:num w:numId="21" w16cid:durableId="1359576276">
    <w:abstractNumId w:val="10"/>
  </w:num>
  <w:num w:numId="22" w16cid:durableId="1804691438">
    <w:abstractNumId w:val="8"/>
  </w:num>
  <w:num w:numId="23" w16cid:durableId="645621393">
    <w:abstractNumId w:val="22"/>
  </w:num>
  <w:num w:numId="24" w16cid:durableId="1234854090">
    <w:abstractNumId w:val="6"/>
  </w:num>
  <w:num w:numId="25" w16cid:durableId="707723468">
    <w:abstractNumId w:val="9"/>
  </w:num>
  <w:num w:numId="26" w16cid:durableId="1998726184">
    <w:abstractNumId w:val="18"/>
  </w:num>
  <w:num w:numId="27" w16cid:durableId="215287919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bordersDoNotSurroundHeader/>
  <w:bordersDoNotSurroundFooter/>
  <w:activeWritingStyle w:appName="MSWord" w:lang="en-US" w:vendorID="8" w:dllVersion="513" w:checkStyle="1"/>
  <w:activeWritingStyle w:appName="MSWord" w:lang="ja-JP" w:vendorID="5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2"/>
  <w:drawingGridHorizontalSpacing w:val="108"/>
  <w:drawingGridVerticalSpacing w:val="36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sjA1MDQ2MDM0tjRT0lEKTi0uzszPAykwqQUAE30vUywAAAA="/>
  </w:docVars>
  <w:rsids>
    <w:rsidRoot w:val="0061325A"/>
    <w:rsid w:val="000000C2"/>
    <w:rsid w:val="000002D8"/>
    <w:rsid w:val="00000E80"/>
    <w:rsid w:val="000033EA"/>
    <w:rsid w:val="00006814"/>
    <w:rsid w:val="000105A1"/>
    <w:rsid w:val="00012567"/>
    <w:rsid w:val="000207C0"/>
    <w:rsid w:val="0002192E"/>
    <w:rsid w:val="00023EBB"/>
    <w:rsid w:val="00024ECD"/>
    <w:rsid w:val="00031E1D"/>
    <w:rsid w:val="00032580"/>
    <w:rsid w:val="00033B7A"/>
    <w:rsid w:val="000349B2"/>
    <w:rsid w:val="000350A0"/>
    <w:rsid w:val="0003569A"/>
    <w:rsid w:val="0004049A"/>
    <w:rsid w:val="00042003"/>
    <w:rsid w:val="000428F5"/>
    <w:rsid w:val="00044C9E"/>
    <w:rsid w:val="00050899"/>
    <w:rsid w:val="00052182"/>
    <w:rsid w:val="00052677"/>
    <w:rsid w:val="00052FDF"/>
    <w:rsid w:val="00054732"/>
    <w:rsid w:val="000570CE"/>
    <w:rsid w:val="00060886"/>
    <w:rsid w:val="00063F0C"/>
    <w:rsid w:val="00064246"/>
    <w:rsid w:val="00065491"/>
    <w:rsid w:val="00067333"/>
    <w:rsid w:val="00067F7B"/>
    <w:rsid w:val="000709EB"/>
    <w:rsid w:val="00070FB7"/>
    <w:rsid w:val="00072108"/>
    <w:rsid w:val="00074865"/>
    <w:rsid w:val="00074D30"/>
    <w:rsid w:val="0007563A"/>
    <w:rsid w:val="00075CFF"/>
    <w:rsid w:val="00076222"/>
    <w:rsid w:val="000764F3"/>
    <w:rsid w:val="000815A1"/>
    <w:rsid w:val="00084EFD"/>
    <w:rsid w:val="00086AF2"/>
    <w:rsid w:val="00091E5F"/>
    <w:rsid w:val="00095348"/>
    <w:rsid w:val="00095993"/>
    <w:rsid w:val="000968A7"/>
    <w:rsid w:val="000A0E05"/>
    <w:rsid w:val="000A19D6"/>
    <w:rsid w:val="000A4880"/>
    <w:rsid w:val="000A568B"/>
    <w:rsid w:val="000A581F"/>
    <w:rsid w:val="000A6977"/>
    <w:rsid w:val="000B18F7"/>
    <w:rsid w:val="000B198A"/>
    <w:rsid w:val="000B22AD"/>
    <w:rsid w:val="000B2D1F"/>
    <w:rsid w:val="000B3358"/>
    <w:rsid w:val="000B3BE8"/>
    <w:rsid w:val="000B4096"/>
    <w:rsid w:val="000B4225"/>
    <w:rsid w:val="000B54FC"/>
    <w:rsid w:val="000C3A99"/>
    <w:rsid w:val="000C3CA3"/>
    <w:rsid w:val="000C4DD7"/>
    <w:rsid w:val="000C5558"/>
    <w:rsid w:val="000C5A78"/>
    <w:rsid w:val="000C6058"/>
    <w:rsid w:val="000C673F"/>
    <w:rsid w:val="000D3538"/>
    <w:rsid w:val="000D57D5"/>
    <w:rsid w:val="000E15D0"/>
    <w:rsid w:val="000E62CB"/>
    <w:rsid w:val="000E6751"/>
    <w:rsid w:val="000E6E95"/>
    <w:rsid w:val="000F04ED"/>
    <w:rsid w:val="000F1E43"/>
    <w:rsid w:val="000F457B"/>
    <w:rsid w:val="000F7AA1"/>
    <w:rsid w:val="0010238C"/>
    <w:rsid w:val="001036E5"/>
    <w:rsid w:val="0010430D"/>
    <w:rsid w:val="0010452C"/>
    <w:rsid w:val="001063AA"/>
    <w:rsid w:val="0010650B"/>
    <w:rsid w:val="001073A7"/>
    <w:rsid w:val="001079A7"/>
    <w:rsid w:val="00107D9A"/>
    <w:rsid w:val="001114EF"/>
    <w:rsid w:val="00111938"/>
    <w:rsid w:val="00112A75"/>
    <w:rsid w:val="001141CC"/>
    <w:rsid w:val="00115017"/>
    <w:rsid w:val="0012279B"/>
    <w:rsid w:val="00122EC2"/>
    <w:rsid w:val="00123452"/>
    <w:rsid w:val="00123C3C"/>
    <w:rsid w:val="001244B6"/>
    <w:rsid w:val="001247BD"/>
    <w:rsid w:val="001250CC"/>
    <w:rsid w:val="001326B9"/>
    <w:rsid w:val="00132F67"/>
    <w:rsid w:val="0013408E"/>
    <w:rsid w:val="00134DD2"/>
    <w:rsid w:val="001362DC"/>
    <w:rsid w:val="0013688E"/>
    <w:rsid w:val="00140A0B"/>
    <w:rsid w:val="0014161E"/>
    <w:rsid w:val="00142192"/>
    <w:rsid w:val="00142742"/>
    <w:rsid w:val="00143939"/>
    <w:rsid w:val="00146312"/>
    <w:rsid w:val="0014697D"/>
    <w:rsid w:val="001476B3"/>
    <w:rsid w:val="00150E31"/>
    <w:rsid w:val="00152560"/>
    <w:rsid w:val="00152F0C"/>
    <w:rsid w:val="00152F90"/>
    <w:rsid w:val="00155446"/>
    <w:rsid w:val="00155C0B"/>
    <w:rsid w:val="00156A59"/>
    <w:rsid w:val="001602F2"/>
    <w:rsid w:val="00164585"/>
    <w:rsid w:val="00165C53"/>
    <w:rsid w:val="00167333"/>
    <w:rsid w:val="00167F87"/>
    <w:rsid w:val="00170407"/>
    <w:rsid w:val="00170708"/>
    <w:rsid w:val="00172202"/>
    <w:rsid w:val="001735E3"/>
    <w:rsid w:val="00174509"/>
    <w:rsid w:val="00174524"/>
    <w:rsid w:val="00175AC1"/>
    <w:rsid w:val="00175C78"/>
    <w:rsid w:val="001773FA"/>
    <w:rsid w:val="00177621"/>
    <w:rsid w:val="001778AB"/>
    <w:rsid w:val="0018041D"/>
    <w:rsid w:val="00182388"/>
    <w:rsid w:val="001825B2"/>
    <w:rsid w:val="00183C2B"/>
    <w:rsid w:val="0018436A"/>
    <w:rsid w:val="00185208"/>
    <w:rsid w:val="00186895"/>
    <w:rsid w:val="00186C1B"/>
    <w:rsid w:val="001905C2"/>
    <w:rsid w:val="0019063A"/>
    <w:rsid w:val="001930CA"/>
    <w:rsid w:val="00194652"/>
    <w:rsid w:val="00195834"/>
    <w:rsid w:val="001967FC"/>
    <w:rsid w:val="001A1914"/>
    <w:rsid w:val="001A25B7"/>
    <w:rsid w:val="001A2E3F"/>
    <w:rsid w:val="001A2FB7"/>
    <w:rsid w:val="001A3EAA"/>
    <w:rsid w:val="001A469F"/>
    <w:rsid w:val="001A4830"/>
    <w:rsid w:val="001A5116"/>
    <w:rsid w:val="001A5D73"/>
    <w:rsid w:val="001A6E9C"/>
    <w:rsid w:val="001B04DF"/>
    <w:rsid w:val="001B04FC"/>
    <w:rsid w:val="001B0A32"/>
    <w:rsid w:val="001B15F5"/>
    <w:rsid w:val="001B2C0A"/>
    <w:rsid w:val="001B3839"/>
    <w:rsid w:val="001B467C"/>
    <w:rsid w:val="001B5E33"/>
    <w:rsid w:val="001B6E5A"/>
    <w:rsid w:val="001B7689"/>
    <w:rsid w:val="001B782B"/>
    <w:rsid w:val="001C2234"/>
    <w:rsid w:val="001C28D4"/>
    <w:rsid w:val="001C41BF"/>
    <w:rsid w:val="001C42B3"/>
    <w:rsid w:val="001D0DB4"/>
    <w:rsid w:val="001D1FC2"/>
    <w:rsid w:val="001D3205"/>
    <w:rsid w:val="001D33E2"/>
    <w:rsid w:val="001D3DD4"/>
    <w:rsid w:val="001D563D"/>
    <w:rsid w:val="001D68E2"/>
    <w:rsid w:val="001D718B"/>
    <w:rsid w:val="001D7327"/>
    <w:rsid w:val="001D7C2B"/>
    <w:rsid w:val="001E0A94"/>
    <w:rsid w:val="001E0B49"/>
    <w:rsid w:val="001E28F3"/>
    <w:rsid w:val="001E297F"/>
    <w:rsid w:val="001E3BFD"/>
    <w:rsid w:val="001E5BDF"/>
    <w:rsid w:val="001E5D17"/>
    <w:rsid w:val="001F07AE"/>
    <w:rsid w:val="001F2474"/>
    <w:rsid w:val="001F3B49"/>
    <w:rsid w:val="001F6942"/>
    <w:rsid w:val="00202BBF"/>
    <w:rsid w:val="0020308A"/>
    <w:rsid w:val="00205FD7"/>
    <w:rsid w:val="0020655E"/>
    <w:rsid w:val="002105BB"/>
    <w:rsid w:val="002123E8"/>
    <w:rsid w:val="0021409E"/>
    <w:rsid w:val="0021550F"/>
    <w:rsid w:val="0021634D"/>
    <w:rsid w:val="002179D8"/>
    <w:rsid w:val="00217BB9"/>
    <w:rsid w:val="0022085C"/>
    <w:rsid w:val="002239BB"/>
    <w:rsid w:val="00224649"/>
    <w:rsid w:val="002247B6"/>
    <w:rsid w:val="00224B76"/>
    <w:rsid w:val="00224C5E"/>
    <w:rsid w:val="00225AA8"/>
    <w:rsid w:val="00231095"/>
    <w:rsid w:val="00231C19"/>
    <w:rsid w:val="00232B1A"/>
    <w:rsid w:val="0023333F"/>
    <w:rsid w:val="00233D8E"/>
    <w:rsid w:val="00234F6F"/>
    <w:rsid w:val="0023632B"/>
    <w:rsid w:val="00240145"/>
    <w:rsid w:val="00240BDB"/>
    <w:rsid w:val="00243535"/>
    <w:rsid w:val="00243EFC"/>
    <w:rsid w:val="00245FE9"/>
    <w:rsid w:val="00246907"/>
    <w:rsid w:val="002516FE"/>
    <w:rsid w:val="00251FC3"/>
    <w:rsid w:val="002522D7"/>
    <w:rsid w:val="00252A30"/>
    <w:rsid w:val="00255190"/>
    <w:rsid w:val="00256F45"/>
    <w:rsid w:val="0025731D"/>
    <w:rsid w:val="00257E42"/>
    <w:rsid w:val="00261EA7"/>
    <w:rsid w:val="00262D48"/>
    <w:rsid w:val="00263AB8"/>
    <w:rsid w:val="00263BD1"/>
    <w:rsid w:val="00265873"/>
    <w:rsid w:val="00265A6E"/>
    <w:rsid w:val="0026643F"/>
    <w:rsid w:val="002672B7"/>
    <w:rsid w:val="00267644"/>
    <w:rsid w:val="00270196"/>
    <w:rsid w:val="00273D15"/>
    <w:rsid w:val="00280A84"/>
    <w:rsid w:val="00280DB0"/>
    <w:rsid w:val="002817BA"/>
    <w:rsid w:val="00283A98"/>
    <w:rsid w:val="00286D9F"/>
    <w:rsid w:val="002915B8"/>
    <w:rsid w:val="00293F50"/>
    <w:rsid w:val="002964FB"/>
    <w:rsid w:val="002A22E3"/>
    <w:rsid w:val="002A334B"/>
    <w:rsid w:val="002A73F5"/>
    <w:rsid w:val="002A7A7E"/>
    <w:rsid w:val="002A7CDD"/>
    <w:rsid w:val="002B0E80"/>
    <w:rsid w:val="002B129B"/>
    <w:rsid w:val="002B1BE5"/>
    <w:rsid w:val="002B3021"/>
    <w:rsid w:val="002B48E2"/>
    <w:rsid w:val="002B568F"/>
    <w:rsid w:val="002B665A"/>
    <w:rsid w:val="002B6EBD"/>
    <w:rsid w:val="002B7B3C"/>
    <w:rsid w:val="002C2062"/>
    <w:rsid w:val="002C378A"/>
    <w:rsid w:val="002C666E"/>
    <w:rsid w:val="002C7C38"/>
    <w:rsid w:val="002D11CC"/>
    <w:rsid w:val="002D16B1"/>
    <w:rsid w:val="002D2EA4"/>
    <w:rsid w:val="002D2F86"/>
    <w:rsid w:val="002D3A97"/>
    <w:rsid w:val="002D3D22"/>
    <w:rsid w:val="002D4FD2"/>
    <w:rsid w:val="002D687A"/>
    <w:rsid w:val="002D7140"/>
    <w:rsid w:val="002D779F"/>
    <w:rsid w:val="002E07DF"/>
    <w:rsid w:val="002E0971"/>
    <w:rsid w:val="002E131D"/>
    <w:rsid w:val="002E6B0D"/>
    <w:rsid w:val="002E6CF3"/>
    <w:rsid w:val="002E7350"/>
    <w:rsid w:val="002E76E7"/>
    <w:rsid w:val="002F20A7"/>
    <w:rsid w:val="002F305D"/>
    <w:rsid w:val="002F45AC"/>
    <w:rsid w:val="002F464B"/>
    <w:rsid w:val="002F620B"/>
    <w:rsid w:val="00300395"/>
    <w:rsid w:val="00300743"/>
    <w:rsid w:val="00304080"/>
    <w:rsid w:val="00304E51"/>
    <w:rsid w:val="0030512D"/>
    <w:rsid w:val="00310765"/>
    <w:rsid w:val="003123FA"/>
    <w:rsid w:val="0031629A"/>
    <w:rsid w:val="00317612"/>
    <w:rsid w:val="00317FBA"/>
    <w:rsid w:val="00320850"/>
    <w:rsid w:val="0032358D"/>
    <w:rsid w:val="00324972"/>
    <w:rsid w:val="00325227"/>
    <w:rsid w:val="00327211"/>
    <w:rsid w:val="003273DF"/>
    <w:rsid w:val="0033084F"/>
    <w:rsid w:val="003319B0"/>
    <w:rsid w:val="00332504"/>
    <w:rsid w:val="00333966"/>
    <w:rsid w:val="00333AB2"/>
    <w:rsid w:val="00335791"/>
    <w:rsid w:val="00336359"/>
    <w:rsid w:val="00336813"/>
    <w:rsid w:val="003375C7"/>
    <w:rsid w:val="003401EB"/>
    <w:rsid w:val="00341E97"/>
    <w:rsid w:val="003424D4"/>
    <w:rsid w:val="00342D0E"/>
    <w:rsid w:val="00345856"/>
    <w:rsid w:val="00345F88"/>
    <w:rsid w:val="00347D63"/>
    <w:rsid w:val="003507F0"/>
    <w:rsid w:val="00351331"/>
    <w:rsid w:val="0035321C"/>
    <w:rsid w:val="00357395"/>
    <w:rsid w:val="003574FE"/>
    <w:rsid w:val="00360305"/>
    <w:rsid w:val="003608BE"/>
    <w:rsid w:val="0036566A"/>
    <w:rsid w:val="0036586F"/>
    <w:rsid w:val="00367C9E"/>
    <w:rsid w:val="00371263"/>
    <w:rsid w:val="00372B21"/>
    <w:rsid w:val="00374E7D"/>
    <w:rsid w:val="00376003"/>
    <w:rsid w:val="003807BC"/>
    <w:rsid w:val="00380AA6"/>
    <w:rsid w:val="0038262B"/>
    <w:rsid w:val="00383073"/>
    <w:rsid w:val="0038340D"/>
    <w:rsid w:val="003846F2"/>
    <w:rsid w:val="00384975"/>
    <w:rsid w:val="00384BE4"/>
    <w:rsid w:val="003873E0"/>
    <w:rsid w:val="00390219"/>
    <w:rsid w:val="003915B9"/>
    <w:rsid w:val="00393AB3"/>
    <w:rsid w:val="00395E43"/>
    <w:rsid w:val="00395F5D"/>
    <w:rsid w:val="003964E5"/>
    <w:rsid w:val="00396DDB"/>
    <w:rsid w:val="00397473"/>
    <w:rsid w:val="003A1781"/>
    <w:rsid w:val="003A1B15"/>
    <w:rsid w:val="003A2460"/>
    <w:rsid w:val="003A2CD9"/>
    <w:rsid w:val="003A479C"/>
    <w:rsid w:val="003A4DF3"/>
    <w:rsid w:val="003A54FE"/>
    <w:rsid w:val="003A5D11"/>
    <w:rsid w:val="003A6CE2"/>
    <w:rsid w:val="003B13E0"/>
    <w:rsid w:val="003B165D"/>
    <w:rsid w:val="003B1920"/>
    <w:rsid w:val="003B1E5F"/>
    <w:rsid w:val="003B1F22"/>
    <w:rsid w:val="003B31C8"/>
    <w:rsid w:val="003B3748"/>
    <w:rsid w:val="003B5FD5"/>
    <w:rsid w:val="003C49EF"/>
    <w:rsid w:val="003C599B"/>
    <w:rsid w:val="003C6C8B"/>
    <w:rsid w:val="003C6D48"/>
    <w:rsid w:val="003C7542"/>
    <w:rsid w:val="003D078A"/>
    <w:rsid w:val="003D2E49"/>
    <w:rsid w:val="003D3270"/>
    <w:rsid w:val="003D33AC"/>
    <w:rsid w:val="003D50D3"/>
    <w:rsid w:val="003E0679"/>
    <w:rsid w:val="003E2EDB"/>
    <w:rsid w:val="003E37BD"/>
    <w:rsid w:val="003E39F7"/>
    <w:rsid w:val="003E6651"/>
    <w:rsid w:val="003F180C"/>
    <w:rsid w:val="003F232D"/>
    <w:rsid w:val="003F302B"/>
    <w:rsid w:val="003F3757"/>
    <w:rsid w:val="003F47F2"/>
    <w:rsid w:val="003F60E8"/>
    <w:rsid w:val="003F6314"/>
    <w:rsid w:val="003F741F"/>
    <w:rsid w:val="004005A3"/>
    <w:rsid w:val="00401074"/>
    <w:rsid w:val="004016E7"/>
    <w:rsid w:val="00401D90"/>
    <w:rsid w:val="004021FA"/>
    <w:rsid w:val="00402753"/>
    <w:rsid w:val="00407414"/>
    <w:rsid w:val="00407726"/>
    <w:rsid w:val="00411941"/>
    <w:rsid w:val="004119DF"/>
    <w:rsid w:val="00411B2E"/>
    <w:rsid w:val="0041379B"/>
    <w:rsid w:val="00413F45"/>
    <w:rsid w:val="0041682E"/>
    <w:rsid w:val="00417903"/>
    <w:rsid w:val="004217E3"/>
    <w:rsid w:val="004224CF"/>
    <w:rsid w:val="00423ECB"/>
    <w:rsid w:val="00424E56"/>
    <w:rsid w:val="004260B8"/>
    <w:rsid w:val="00431A00"/>
    <w:rsid w:val="00432DA2"/>
    <w:rsid w:val="00433EC5"/>
    <w:rsid w:val="00433ED3"/>
    <w:rsid w:val="00434034"/>
    <w:rsid w:val="00434A18"/>
    <w:rsid w:val="00435CF2"/>
    <w:rsid w:val="00440018"/>
    <w:rsid w:val="00440D36"/>
    <w:rsid w:val="00440EF3"/>
    <w:rsid w:val="00440FF5"/>
    <w:rsid w:val="0044162C"/>
    <w:rsid w:val="00443910"/>
    <w:rsid w:val="004456B6"/>
    <w:rsid w:val="00445874"/>
    <w:rsid w:val="00445C33"/>
    <w:rsid w:val="00446684"/>
    <w:rsid w:val="00446C7D"/>
    <w:rsid w:val="00446FAA"/>
    <w:rsid w:val="00447920"/>
    <w:rsid w:val="004514E1"/>
    <w:rsid w:val="00451F2F"/>
    <w:rsid w:val="00452EE2"/>
    <w:rsid w:val="004558B7"/>
    <w:rsid w:val="004569ED"/>
    <w:rsid w:val="00457034"/>
    <w:rsid w:val="0045771C"/>
    <w:rsid w:val="00460CDF"/>
    <w:rsid w:val="004617A4"/>
    <w:rsid w:val="00462309"/>
    <w:rsid w:val="0046588A"/>
    <w:rsid w:val="00465BED"/>
    <w:rsid w:val="0046721C"/>
    <w:rsid w:val="0047036C"/>
    <w:rsid w:val="00471358"/>
    <w:rsid w:val="004714E1"/>
    <w:rsid w:val="00472577"/>
    <w:rsid w:val="00473A18"/>
    <w:rsid w:val="0047561A"/>
    <w:rsid w:val="00475CD6"/>
    <w:rsid w:val="00476190"/>
    <w:rsid w:val="00482795"/>
    <w:rsid w:val="00482F78"/>
    <w:rsid w:val="004856FB"/>
    <w:rsid w:val="00485CA6"/>
    <w:rsid w:val="00486F73"/>
    <w:rsid w:val="00490545"/>
    <w:rsid w:val="00492847"/>
    <w:rsid w:val="0049367A"/>
    <w:rsid w:val="004946D1"/>
    <w:rsid w:val="004977CA"/>
    <w:rsid w:val="00497DEB"/>
    <w:rsid w:val="004A21B4"/>
    <w:rsid w:val="004B0F7B"/>
    <w:rsid w:val="004B3146"/>
    <w:rsid w:val="004B5872"/>
    <w:rsid w:val="004B7084"/>
    <w:rsid w:val="004C0113"/>
    <w:rsid w:val="004C017B"/>
    <w:rsid w:val="004C0F68"/>
    <w:rsid w:val="004C3287"/>
    <w:rsid w:val="004C47C1"/>
    <w:rsid w:val="004C73E9"/>
    <w:rsid w:val="004D0774"/>
    <w:rsid w:val="004D1F87"/>
    <w:rsid w:val="004D3FD5"/>
    <w:rsid w:val="004D6F58"/>
    <w:rsid w:val="004E0525"/>
    <w:rsid w:val="004E129D"/>
    <w:rsid w:val="004E2698"/>
    <w:rsid w:val="004E385E"/>
    <w:rsid w:val="004E43EC"/>
    <w:rsid w:val="004E4DF4"/>
    <w:rsid w:val="004E5025"/>
    <w:rsid w:val="004E552A"/>
    <w:rsid w:val="004F1F27"/>
    <w:rsid w:val="004F2AB7"/>
    <w:rsid w:val="004F2E34"/>
    <w:rsid w:val="004F33E7"/>
    <w:rsid w:val="004F3B1F"/>
    <w:rsid w:val="004F3D15"/>
    <w:rsid w:val="004F46F5"/>
    <w:rsid w:val="004F4D73"/>
    <w:rsid w:val="004F5503"/>
    <w:rsid w:val="0050004B"/>
    <w:rsid w:val="005003C6"/>
    <w:rsid w:val="00501D4F"/>
    <w:rsid w:val="0050317B"/>
    <w:rsid w:val="00503B53"/>
    <w:rsid w:val="0050664B"/>
    <w:rsid w:val="00506946"/>
    <w:rsid w:val="00513CCA"/>
    <w:rsid w:val="00514168"/>
    <w:rsid w:val="0051457D"/>
    <w:rsid w:val="0051591F"/>
    <w:rsid w:val="005168E9"/>
    <w:rsid w:val="0051765F"/>
    <w:rsid w:val="005210BB"/>
    <w:rsid w:val="00521425"/>
    <w:rsid w:val="00521563"/>
    <w:rsid w:val="00522465"/>
    <w:rsid w:val="005234DC"/>
    <w:rsid w:val="005248BE"/>
    <w:rsid w:val="00535187"/>
    <w:rsid w:val="0053650D"/>
    <w:rsid w:val="00537FE6"/>
    <w:rsid w:val="00540FE0"/>
    <w:rsid w:val="00542164"/>
    <w:rsid w:val="0054224B"/>
    <w:rsid w:val="00543981"/>
    <w:rsid w:val="00544983"/>
    <w:rsid w:val="00545BBA"/>
    <w:rsid w:val="005461D5"/>
    <w:rsid w:val="0055075E"/>
    <w:rsid w:val="005507CC"/>
    <w:rsid w:val="005509CF"/>
    <w:rsid w:val="00551C8E"/>
    <w:rsid w:val="005527C6"/>
    <w:rsid w:val="00552FCA"/>
    <w:rsid w:val="005536AD"/>
    <w:rsid w:val="0055489D"/>
    <w:rsid w:val="00554FC4"/>
    <w:rsid w:val="0055510D"/>
    <w:rsid w:val="005551A8"/>
    <w:rsid w:val="00557BF6"/>
    <w:rsid w:val="0056185D"/>
    <w:rsid w:val="00562867"/>
    <w:rsid w:val="00567E5A"/>
    <w:rsid w:val="00571D9F"/>
    <w:rsid w:val="0057238F"/>
    <w:rsid w:val="00572ECA"/>
    <w:rsid w:val="0057349D"/>
    <w:rsid w:val="00573751"/>
    <w:rsid w:val="00573A59"/>
    <w:rsid w:val="00575FAB"/>
    <w:rsid w:val="00576EB1"/>
    <w:rsid w:val="00580FFF"/>
    <w:rsid w:val="0058137F"/>
    <w:rsid w:val="0058392A"/>
    <w:rsid w:val="005848DA"/>
    <w:rsid w:val="00584BA3"/>
    <w:rsid w:val="005853BB"/>
    <w:rsid w:val="0059098E"/>
    <w:rsid w:val="005914E1"/>
    <w:rsid w:val="00591D53"/>
    <w:rsid w:val="00593059"/>
    <w:rsid w:val="0059361B"/>
    <w:rsid w:val="00596375"/>
    <w:rsid w:val="005A296F"/>
    <w:rsid w:val="005A3947"/>
    <w:rsid w:val="005A5D0D"/>
    <w:rsid w:val="005A65F5"/>
    <w:rsid w:val="005B0971"/>
    <w:rsid w:val="005B0D50"/>
    <w:rsid w:val="005B162C"/>
    <w:rsid w:val="005B239D"/>
    <w:rsid w:val="005B364C"/>
    <w:rsid w:val="005B386C"/>
    <w:rsid w:val="005B4E98"/>
    <w:rsid w:val="005B5007"/>
    <w:rsid w:val="005B631F"/>
    <w:rsid w:val="005B6F95"/>
    <w:rsid w:val="005B7343"/>
    <w:rsid w:val="005B7F12"/>
    <w:rsid w:val="005C0069"/>
    <w:rsid w:val="005C1592"/>
    <w:rsid w:val="005D0C08"/>
    <w:rsid w:val="005D19BB"/>
    <w:rsid w:val="005D25EF"/>
    <w:rsid w:val="005D3BD0"/>
    <w:rsid w:val="005D3D2D"/>
    <w:rsid w:val="005D4609"/>
    <w:rsid w:val="005D71E1"/>
    <w:rsid w:val="005D75B0"/>
    <w:rsid w:val="005D7E1C"/>
    <w:rsid w:val="005E1DAF"/>
    <w:rsid w:val="005E304B"/>
    <w:rsid w:val="005E337E"/>
    <w:rsid w:val="005E3DD0"/>
    <w:rsid w:val="005E4205"/>
    <w:rsid w:val="005E44FF"/>
    <w:rsid w:val="005E76CB"/>
    <w:rsid w:val="005F3CDA"/>
    <w:rsid w:val="005F4697"/>
    <w:rsid w:val="005F6BDE"/>
    <w:rsid w:val="005F75DD"/>
    <w:rsid w:val="00600363"/>
    <w:rsid w:val="00600AAB"/>
    <w:rsid w:val="006012AA"/>
    <w:rsid w:val="006036B1"/>
    <w:rsid w:val="00603FB0"/>
    <w:rsid w:val="00604689"/>
    <w:rsid w:val="00604AAC"/>
    <w:rsid w:val="00604E59"/>
    <w:rsid w:val="00605977"/>
    <w:rsid w:val="00607DC0"/>
    <w:rsid w:val="00610955"/>
    <w:rsid w:val="00610AE7"/>
    <w:rsid w:val="00611667"/>
    <w:rsid w:val="00612288"/>
    <w:rsid w:val="006124B9"/>
    <w:rsid w:val="0061325A"/>
    <w:rsid w:val="006136EB"/>
    <w:rsid w:val="00613750"/>
    <w:rsid w:val="00615DBB"/>
    <w:rsid w:val="006167E9"/>
    <w:rsid w:val="00620D29"/>
    <w:rsid w:val="00621C78"/>
    <w:rsid w:val="00623F01"/>
    <w:rsid w:val="00626B46"/>
    <w:rsid w:val="0062745A"/>
    <w:rsid w:val="006310CA"/>
    <w:rsid w:val="00631BD1"/>
    <w:rsid w:val="00633277"/>
    <w:rsid w:val="00635662"/>
    <w:rsid w:val="00635E32"/>
    <w:rsid w:val="00636D0A"/>
    <w:rsid w:val="006420FB"/>
    <w:rsid w:val="00643223"/>
    <w:rsid w:val="0064358A"/>
    <w:rsid w:val="00643AE0"/>
    <w:rsid w:val="00645E21"/>
    <w:rsid w:val="00646BC4"/>
    <w:rsid w:val="0065087F"/>
    <w:rsid w:val="00651C8B"/>
    <w:rsid w:val="00653731"/>
    <w:rsid w:val="006555B1"/>
    <w:rsid w:val="006561B7"/>
    <w:rsid w:val="00657EFA"/>
    <w:rsid w:val="0066123C"/>
    <w:rsid w:val="00663B64"/>
    <w:rsid w:val="00664327"/>
    <w:rsid w:val="00665AED"/>
    <w:rsid w:val="0066636A"/>
    <w:rsid w:val="00666800"/>
    <w:rsid w:val="006671F2"/>
    <w:rsid w:val="0066778D"/>
    <w:rsid w:val="00672B69"/>
    <w:rsid w:val="00672F92"/>
    <w:rsid w:val="00673641"/>
    <w:rsid w:val="00673CB2"/>
    <w:rsid w:val="006752C0"/>
    <w:rsid w:val="006775E0"/>
    <w:rsid w:val="0068000F"/>
    <w:rsid w:val="00685135"/>
    <w:rsid w:val="006912D3"/>
    <w:rsid w:val="00692C40"/>
    <w:rsid w:val="00693035"/>
    <w:rsid w:val="00696521"/>
    <w:rsid w:val="00696AF2"/>
    <w:rsid w:val="006A4D8D"/>
    <w:rsid w:val="006A5567"/>
    <w:rsid w:val="006A794E"/>
    <w:rsid w:val="006B0D75"/>
    <w:rsid w:val="006B1C02"/>
    <w:rsid w:val="006B2852"/>
    <w:rsid w:val="006B3F96"/>
    <w:rsid w:val="006B41F1"/>
    <w:rsid w:val="006B439C"/>
    <w:rsid w:val="006B4D75"/>
    <w:rsid w:val="006B5F6A"/>
    <w:rsid w:val="006B68E5"/>
    <w:rsid w:val="006C08E8"/>
    <w:rsid w:val="006C19A5"/>
    <w:rsid w:val="006C21E0"/>
    <w:rsid w:val="006C23D3"/>
    <w:rsid w:val="006C4396"/>
    <w:rsid w:val="006C52B3"/>
    <w:rsid w:val="006C55D9"/>
    <w:rsid w:val="006C5DFD"/>
    <w:rsid w:val="006C6086"/>
    <w:rsid w:val="006C62FF"/>
    <w:rsid w:val="006C6FBB"/>
    <w:rsid w:val="006D0219"/>
    <w:rsid w:val="006D1BD8"/>
    <w:rsid w:val="006D57FF"/>
    <w:rsid w:val="006D5B3C"/>
    <w:rsid w:val="006E050B"/>
    <w:rsid w:val="006E288A"/>
    <w:rsid w:val="006E3C92"/>
    <w:rsid w:val="006E7B3D"/>
    <w:rsid w:val="006F06C5"/>
    <w:rsid w:val="006F0FBD"/>
    <w:rsid w:val="006F5572"/>
    <w:rsid w:val="006F76B4"/>
    <w:rsid w:val="006F78D4"/>
    <w:rsid w:val="007020BD"/>
    <w:rsid w:val="0070282C"/>
    <w:rsid w:val="0070497B"/>
    <w:rsid w:val="00705482"/>
    <w:rsid w:val="007069FE"/>
    <w:rsid w:val="00707CB7"/>
    <w:rsid w:val="007110F0"/>
    <w:rsid w:val="0071110F"/>
    <w:rsid w:val="00712B57"/>
    <w:rsid w:val="00713C32"/>
    <w:rsid w:val="00714092"/>
    <w:rsid w:val="00714697"/>
    <w:rsid w:val="00716DD8"/>
    <w:rsid w:val="00717372"/>
    <w:rsid w:val="00717532"/>
    <w:rsid w:val="007210B4"/>
    <w:rsid w:val="00722628"/>
    <w:rsid w:val="00722BAB"/>
    <w:rsid w:val="00724B6C"/>
    <w:rsid w:val="00724DE8"/>
    <w:rsid w:val="00725C8D"/>
    <w:rsid w:val="007263D0"/>
    <w:rsid w:val="007272FA"/>
    <w:rsid w:val="00727A9D"/>
    <w:rsid w:val="00731922"/>
    <w:rsid w:val="00732ECB"/>
    <w:rsid w:val="007339B2"/>
    <w:rsid w:val="00733DBA"/>
    <w:rsid w:val="00736480"/>
    <w:rsid w:val="00736D77"/>
    <w:rsid w:val="00736D81"/>
    <w:rsid w:val="00737B0B"/>
    <w:rsid w:val="00737C45"/>
    <w:rsid w:val="00741892"/>
    <w:rsid w:val="00741BA7"/>
    <w:rsid w:val="00743030"/>
    <w:rsid w:val="00743E33"/>
    <w:rsid w:val="00744B8A"/>
    <w:rsid w:val="00750482"/>
    <w:rsid w:val="00751F79"/>
    <w:rsid w:val="00753451"/>
    <w:rsid w:val="00756EBB"/>
    <w:rsid w:val="007571C8"/>
    <w:rsid w:val="00757D66"/>
    <w:rsid w:val="00757E0D"/>
    <w:rsid w:val="00760043"/>
    <w:rsid w:val="00761447"/>
    <w:rsid w:val="00761964"/>
    <w:rsid w:val="00761E95"/>
    <w:rsid w:val="00762B07"/>
    <w:rsid w:val="00763370"/>
    <w:rsid w:val="00766627"/>
    <w:rsid w:val="00766E0C"/>
    <w:rsid w:val="007717C1"/>
    <w:rsid w:val="00771A22"/>
    <w:rsid w:val="007732E4"/>
    <w:rsid w:val="00774D5B"/>
    <w:rsid w:val="00774DBE"/>
    <w:rsid w:val="00775B85"/>
    <w:rsid w:val="007777DA"/>
    <w:rsid w:val="0078186A"/>
    <w:rsid w:val="00781B7A"/>
    <w:rsid w:val="00782B16"/>
    <w:rsid w:val="00783087"/>
    <w:rsid w:val="0078351A"/>
    <w:rsid w:val="00783805"/>
    <w:rsid w:val="00784D6F"/>
    <w:rsid w:val="00786069"/>
    <w:rsid w:val="007862B2"/>
    <w:rsid w:val="007864B3"/>
    <w:rsid w:val="00787258"/>
    <w:rsid w:val="007876B8"/>
    <w:rsid w:val="00787B13"/>
    <w:rsid w:val="0079039D"/>
    <w:rsid w:val="00790807"/>
    <w:rsid w:val="007913BB"/>
    <w:rsid w:val="007956AF"/>
    <w:rsid w:val="00795941"/>
    <w:rsid w:val="00795BC2"/>
    <w:rsid w:val="00795C78"/>
    <w:rsid w:val="00797D9D"/>
    <w:rsid w:val="007A12DD"/>
    <w:rsid w:val="007A248C"/>
    <w:rsid w:val="007A334A"/>
    <w:rsid w:val="007A493C"/>
    <w:rsid w:val="007B0465"/>
    <w:rsid w:val="007B6B93"/>
    <w:rsid w:val="007B6D31"/>
    <w:rsid w:val="007B799B"/>
    <w:rsid w:val="007D1DBF"/>
    <w:rsid w:val="007D40AA"/>
    <w:rsid w:val="007D6534"/>
    <w:rsid w:val="007D6A82"/>
    <w:rsid w:val="007D6E52"/>
    <w:rsid w:val="007D73FD"/>
    <w:rsid w:val="007E0298"/>
    <w:rsid w:val="007E2207"/>
    <w:rsid w:val="007E22A4"/>
    <w:rsid w:val="007E33C2"/>
    <w:rsid w:val="007E51A3"/>
    <w:rsid w:val="007E5D43"/>
    <w:rsid w:val="007E69B8"/>
    <w:rsid w:val="007E78CD"/>
    <w:rsid w:val="007E7E6C"/>
    <w:rsid w:val="007E7F70"/>
    <w:rsid w:val="007F1EC3"/>
    <w:rsid w:val="007F2274"/>
    <w:rsid w:val="007F2C97"/>
    <w:rsid w:val="007F63B5"/>
    <w:rsid w:val="00803960"/>
    <w:rsid w:val="00807C92"/>
    <w:rsid w:val="00810B33"/>
    <w:rsid w:val="00810D7C"/>
    <w:rsid w:val="00812CDD"/>
    <w:rsid w:val="00813016"/>
    <w:rsid w:val="00813795"/>
    <w:rsid w:val="008141B2"/>
    <w:rsid w:val="00815A64"/>
    <w:rsid w:val="00816E53"/>
    <w:rsid w:val="008172CC"/>
    <w:rsid w:val="00817600"/>
    <w:rsid w:val="008207B5"/>
    <w:rsid w:val="0082096D"/>
    <w:rsid w:val="00823060"/>
    <w:rsid w:val="008259AD"/>
    <w:rsid w:val="0082648C"/>
    <w:rsid w:val="00827A34"/>
    <w:rsid w:val="00827F39"/>
    <w:rsid w:val="008323B2"/>
    <w:rsid w:val="008324A3"/>
    <w:rsid w:val="008330E8"/>
    <w:rsid w:val="00833B02"/>
    <w:rsid w:val="00834552"/>
    <w:rsid w:val="00835181"/>
    <w:rsid w:val="0084019A"/>
    <w:rsid w:val="00840E01"/>
    <w:rsid w:val="0084360D"/>
    <w:rsid w:val="00845FAB"/>
    <w:rsid w:val="008460C9"/>
    <w:rsid w:val="00846877"/>
    <w:rsid w:val="008471DA"/>
    <w:rsid w:val="008506A9"/>
    <w:rsid w:val="00850FAC"/>
    <w:rsid w:val="00853997"/>
    <w:rsid w:val="00853B6C"/>
    <w:rsid w:val="008545F5"/>
    <w:rsid w:val="0085614F"/>
    <w:rsid w:val="00857E1C"/>
    <w:rsid w:val="0086007B"/>
    <w:rsid w:val="008600C7"/>
    <w:rsid w:val="008649F4"/>
    <w:rsid w:val="00864EDA"/>
    <w:rsid w:val="00865146"/>
    <w:rsid w:val="0086583B"/>
    <w:rsid w:val="00865F11"/>
    <w:rsid w:val="0087126A"/>
    <w:rsid w:val="008723B2"/>
    <w:rsid w:val="00872800"/>
    <w:rsid w:val="00872FAD"/>
    <w:rsid w:val="008747DA"/>
    <w:rsid w:val="00875514"/>
    <w:rsid w:val="00876D3A"/>
    <w:rsid w:val="008801D4"/>
    <w:rsid w:val="008816F6"/>
    <w:rsid w:val="0088224D"/>
    <w:rsid w:val="008823EB"/>
    <w:rsid w:val="00884628"/>
    <w:rsid w:val="00887087"/>
    <w:rsid w:val="00891B9C"/>
    <w:rsid w:val="00892267"/>
    <w:rsid w:val="00892272"/>
    <w:rsid w:val="0089299C"/>
    <w:rsid w:val="00892A22"/>
    <w:rsid w:val="00894D4C"/>
    <w:rsid w:val="00895A01"/>
    <w:rsid w:val="008970DB"/>
    <w:rsid w:val="008A04AE"/>
    <w:rsid w:val="008A0613"/>
    <w:rsid w:val="008A0B2C"/>
    <w:rsid w:val="008A1935"/>
    <w:rsid w:val="008A22E7"/>
    <w:rsid w:val="008A27DB"/>
    <w:rsid w:val="008A27ED"/>
    <w:rsid w:val="008A3873"/>
    <w:rsid w:val="008A4E51"/>
    <w:rsid w:val="008A513F"/>
    <w:rsid w:val="008B16AC"/>
    <w:rsid w:val="008B213E"/>
    <w:rsid w:val="008B22A4"/>
    <w:rsid w:val="008B2337"/>
    <w:rsid w:val="008B2BD6"/>
    <w:rsid w:val="008B65CE"/>
    <w:rsid w:val="008B711D"/>
    <w:rsid w:val="008C348A"/>
    <w:rsid w:val="008C5036"/>
    <w:rsid w:val="008C6093"/>
    <w:rsid w:val="008C689A"/>
    <w:rsid w:val="008C75AF"/>
    <w:rsid w:val="008C7DC5"/>
    <w:rsid w:val="008D1B41"/>
    <w:rsid w:val="008D21C2"/>
    <w:rsid w:val="008D4FDA"/>
    <w:rsid w:val="008D7147"/>
    <w:rsid w:val="008D723C"/>
    <w:rsid w:val="008E0881"/>
    <w:rsid w:val="008E0EB1"/>
    <w:rsid w:val="008E11BD"/>
    <w:rsid w:val="008E292A"/>
    <w:rsid w:val="008E3B63"/>
    <w:rsid w:val="008E4888"/>
    <w:rsid w:val="008E5155"/>
    <w:rsid w:val="008E5269"/>
    <w:rsid w:val="008E76BF"/>
    <w:rsid w:val="008E7CB8"/>
    <w:rsid w:val="008F025B"/>
    <w:rsid w:val="008F3804"/>
    <w:rsid w:val="008F477C"/>
    <w:rsid w:val="00900C2D"/>
    <w:rsid w:val="009017A7"/>
    <w:rsid w:val="00901DD2"/>
    <w:rsid w:val="00902823"/>
    <w:rsid w:val="00902F78"/>
    <w:rsid w:val="009048B2"/>
    <w:rsid w:val="00904A56"/>
    <w:rsid w:val="00906B1C"/>
    <w:rsid w:val="009071A9"/>
    <w:rsid w:val="00912DC5"/>
    <w:rsid w:val="009148F8"/>
    <w:rsid w:val="009149CD"/>
    <w:rsid w:val="0091582F"/>
    <w:rsid w:val="009163E9"/>
    <w:rsid w:val="0092436B"/>
    <w:rsid w:val="00927943"/>
    <w:rsid w:val="0093030A"/>
    <w:rsid w:val="009303FB"/>
    <w:rsid w:val="009328A0"/>
    <w:rsid w:val="00932B34"/>
    <w:rsid w:val="00934F17"/>
    <w:rsid w:val="00935785"/>
    <w:rsid w:val="00937325"/>
    <w:rsid w:val="0093746E"/>
    <w:rsid w:val="00937AC4"/>
    <w:rsid w:val="00941CCB"/>
    <w:rsid w:val="009429F9"/>
    <w:rsid w:val="00942A68"/>
    <w:rsid w:val="00943175"/>
    <w:rsid w:val="009432AA"/>
    <w:rsid w:val="009436BC"/>
    <w:rsid w:val="00943A88"/>
    <w:rsid w:val="009444B5"/>
    <w:rsid w:val="009451D1"/>
    <w:rsid w:val="00945A12"/>
    <w:rsid w:val="0095015C"/>
    <w:rsid w:val="00950A86"/>
    <w:rsid w:val="00950F16"/>
    <w:rsid w:val="0095244C"/>
    <w:rsid w:val="00952A9D"/>
    <w:rsid w:val="0095380A"/>
    <w:rsid w:val="00953D73"/>
    <w:rsid w:val="009547AD"/>
    <w:rsid w:val="009572B6"/>
    <w:rsid w:val="00957FC8"/>
    <w:rsid w:val="009647D8"/>
    <w:rsid w:val="00964F7A"/>
    <w:rsid w:val="00965C15"/>
    <w:rsid w:val="00967072"/>
    <w:rsid w:val="009720D6"/>
    <w:rsid w:val="009756EB"/>
    <w:rsid w:val="00976317"/>
    <w:rsid w:val="00976E2B"/>
    <w:rsid w:val="00977D36"/>
    <w:rsid w:val="00981D05"/>
    <w:rsid w:val="009825F3"/>
    <w:rsid w:val="00983BF6"/>
    <w:rsid w:val="00984610"/>
    <w:rsid w:val="009859C7"/>
    <w:rsid w:val="00986803"/>
    <w:rsid w:val="00986BDB"/>
    <w:rsid w:val="0099120B"/>
    <w:rsid w:val="00991932"/>
    <w:rsid w:val="0099228B"/>
    <w:rsid w:val="00992666"/>
    <w:rsid w:val="00993C63"/>
    <w:rsid w:val="00995639"/>
    <w:rsid w:val="00995A27"/>
    <w:rsid w:val="00996566"/>
    <w:rsid w:val="0099687F"/>
    <w:rsid w:val="009979D4"/>
    <w:rsid w:val="009A0635"/>
    <w:rsid w:val="009A3B82"/>
    <w:rsid w:val="009A5A77"/>
    <w:rsid w:val="009A6DF8"/>
    <w:rsid w:val="009B05DD"/>
    <w:rsid w:val="009B082C"/>
    <w:rsid w:val="009B0BA8"/>
    <w:rsid w:val="009B1E6B"/>
    <w:rsid w:val="009B2307"/>
    <w:rsid w:val="009B2827"/>
    <w:rsid w:val="009B28B2"/>
    <w:rsid w:val="009B2F57"/>
    <w:rsid w:val="009B32C4"/>
    <w:rsid w:val="009B4DA7"/>
    <w:rsid w:val="009B58D1"/>
    <w:rsid w:val="009B5E96"/>
    <w:rsid w:val="009B74A3"/>
    <w:rsid w:val="009C066C"/>
    <w:rsid w:val="009C39CE"/>
    <w:rsid w:val="009C7E27"/>
    <w:rsid w:val="009C7F4D"/>
    <w:rsid w:val="009D13FE"/>
    <w:rsid w:val="009D3705"/>
    <w:rsid w:val="009D3E94"/>
    <w:rsid w:val="009D43B0"/>
    <w:rsid w:val="009E2A2B"/>
    <w:rsid w:val="009E56F0"/>
    <w:rsid w:val="009E5C13"/>
    <w:rsid w:val="009E5DF8"/>
    <w:rsid w:val="009E60C4"/>
    <w:rsid w:val="009F02B0"/>
    <w:rsid w:val="009F0456"/>
    <w:rsid w:val="009F0966"/>
    <w:rsid w:val="009F1392"/>
    <w:rsid w:val="009F2F8D"/>
    <w:rsid w:val="009F47DE"/>
    <w:rsid w:val="009F5508"/>
    <w:rsid w:val="009F6F46"/>
    <w:rsid w:val="00A009F0"/>
    <w:rsid w:val="00A01026"/>
    <w:rsid w:val="00A01DF5"/>
    <w:rsid w:val="00A03586"/>
    <w:rsid w:val="00A03F91"/>
    <w:rsid w:val="00A06B8F"/>
    <w:rsid w:val="00A10521"/>
    <w:rsid w:val="00A11945"/>
    <w:rsid w:val="00A12B4C"/>
    <w:rsid w:val="00A1697B"/>
    <w:rsid w:val="00A17D0B"/>
    <w:rsid w:val="00A2094B"/>
    <w:rsid w:val="00A20A5B"/>
    <w:rsid w:val="00A20C70"/>
    <w:rsid w:val="00A213DE"/>
    <w:rsid w:val="00A22210"/>
    <w:rsid w:val="00A22468"/>
    <w:rsid w:val="00A22F32"/>
    <w:rsid w:val="00A23927"/>
    <w:rsid w:val="00A24446"/>
    <w:rsid w:val="00A245AD"/>
    <w:rsid w:val="00A248FF"/>
    <w:rsid w:val="00A25382"/>
    <w:rsid w:val="00A26AC1"/>
    <w:rsid w:val="00A27052"/>
    <w:rsid w:val="00A27AFC"/>
    <w:rsid w:val="00A32003"/>
    <w:rsid w:val="00A32619"/>
    <w:rsid w:val="00A34309"/>
    <w:rsid w:val="00A345CE"/>
    <w:rsid w:val="00A3616C"/>
    <w:rsid w:val="00A36392"/>
    <w:rsid w:val="00A41285"/>
    <w:rsid w:val="00A42181"/>
    <w:rsid w:val="00A42731"/>
    <w:rsid w:val="00A428D0"/>
    <w:rsid w:val="00A43E7D"/>
    <w:rsid w:val="00A44EDF"/>
    <w:rsid w:val="00A46CE1"/>
    <w:rsid w:val="00A46FF8"/>
    <w:rsid w:val="00A50046"/>
    <w:rsid w:val="00A53EBC"/>
    <w:rsid w:val="00A55AD4"/>
    <w:rsid w:val="00A55EC3"/>
    <w:rsid w:val="00A5605D"/>
    <w:rsid w:val="00A565D6"/>
    <w:rsid w:val="00A56964"/>
    <w:rsid w:val="00A57880"/>
    <w:rsid w:val="00A6030D"/>
    <w:rsid w:val="00A6085F"/>
    <w:rsid w:val="00A701B1"/>
    <w:rsid w:val="00A70F8A"/>
    <w:rsid w:val="00A717CD"/>
    <w:rsid w:val="00A71A7E"/>
    <w:rsid w:val="00A723EF"/>
    <w:rsid w:val="00A72BF6"/>
    <w:rsid w:val="00A7469D"/>
    <w:rsid w:val="00A74DF8"/>
    <w:rsid w:val="00A75DBE"/>
    <w:rsid w:val="00A77227"/>
    <w:rsid w:val="00A77849"/>
    <w:rsid w:val="00A77876"/>
    <w:rsid w:val="00A80809"/>
    <w:rsid w:val="00A81817"/>
    <w:rsid w:val="00A820FD"/>
    <w:rsid w:val="00A82679"/>
    <w:rsid w:val="00A85C0A"/>
    <w:rsid w:val="00A908D1"/>
    <w:rsid w:val="00A90CF7"/>
    <w:rsid w:val="00A9221E"/>
    <w:rsid w:val="00A92973"/>
    <w:rsid w:val="00A930FE"/>
    <w:rsid w:val="00A931AB"/>
    <w:rsid w:val="00A945F0"/>
    <w:rsid w:val="00A94F92"/>
    <w:rsid w:val="00A96BC4"/>
    <w:rsid w:val="00A9703A"/>
    <w:rsid w:val="00A97402"/>
    <w:rsid w:val="00AA05FD"/>
    <w:rsid w:val="00AA0ADD"/>
    <w:rsid w:val="00AA1471"/>
    <w:rsid w:val="00AB3F50"/>
    <w:rsid w:val="00AB518B"/>
    <w:rsid w:val="00AB5EDA"/>
    <w:rsid w:val="00AB6E00"/>
    <w:rsid w:val="00AC0537"/>
    <w:rsid w:val="00AC0914"/>
    <w:rsid w:val="00AC0C1D"/>
    <w:rsid w:val="00AC358A"/>
    <w:rsid w:val="00AC373F"/>
    <w:rsid w:val="00AC3AD5"/>
    <w:rsid w:val="00AC3E26"/>
    <w:rsid w:val="00AC65E4"/>
    <w:rsid w:val="00AC6F7D"/>
    <w:rsid w:val="00AC7F77"/>
    <w:rsid w:val="00AD13C5"/>
    <w:rsid w:val="00AD20B2"/>
    <w:rsid w:val="00AD35BA"/>
    <w:rsid w:val="00AD5382"/>
    <w:rsid w:val="00AD57C4"/>
    <w:rsid w:val="00AD78BD"/>
    <w:rsid w:val="00AE29F1"/>
    <w:rsid w:val="00AE3442"/>
    <w:rsid w:val="00AE4DAB"/>
    <w:rsid w:val="00AE55C0"/>
    <w:rsid w:val="00AE6852"/>
    <w:rsid w:val="00AF24F9"/>
    <w:rsid w:val="00AF282B"/>
    <w:rsid w:val="00AF2FB9"/>
    <w:rsid w:val="00AF3806"/>
    <w:rsid w:val="00AF5D8D"/>
    <w:rsid w:val="00AF69AB"/>
    <w:rsid w:val="00B001A9"/>
    <w:rsid w:val="00B00926"/>
    <w:rsid w:val="00B00AC2"/>
    <w:rsid w:val="00B0248D"/>
    <w:rsid w:val="00B02B9A"/>
    <w:rsid w:val="00B02F77"/>
    <w:rsid w:val="00B06829"/>
    <w:rsid w:val="00B110D0"/>
    <w:rsid w:val="00B11217"/>
    <w:rsid w:val="00B11A71"/>
    <w:rsid w:val="00B1320F"/>
    <w:rsid w:val="00B1375F"/>
    <w:rsid w:val="00B14581"/>
    <w:rsid w:val="00B14B69"/>
    <w:rsid w:val="00B1547C"/>
    <w:rsid w:val="00B16312"/>
    <w:rsid w:val="00B20375"/>
    <w:rsid w:val="00B20507"/>
    <w:rsid w:val="00B20985"/>
    <w:rsid w:val="00B21412"/>
    <w:rsid w:val="00B225A4"/>
    <w:rsid w:val="00B23A0D"/>
    <w:rsid w:val="00B24500"/>
    <w:rsid w:val="00B24B3C"/>
    <w:rsid w:val="00B24CD5"/>
    <w:rsid w:val="00B2685A"/>
    <w:rsid w:val="00B26EBB"/>
    <w:rsid w:val="00B30E61"/>
    <w:rsid w:val="00B3112F"/>
    <w:rsid w:val="00B32CD4"/>
    <w:rsid w:val="00B33F83"/>
    <w:rsid w:val="00B3525E"/>
    <w:rsid w:val="00B375B1"/>
    <w:rsid w:val="00B40061"/>
    <w:rsid w:val="00B404B5"/>
    <w:rsid w:val="00B40B11"/>
    <w:rsid w:val="00B42476"/>
    <w:rsid w:val="00B456B3"/>
    <w:rsid w:val="00B47765"/>
    <w:rsid w:val="00B50B07"/>
    <w:rsid w:val="00B52426"/>
    <w:rsid w:val="00B528E4"/>
    <w:rsid w:val="00B52E82"/>
    <w:rsid w:val="00B5453C"/>
    <w:rsid w:val="00B55AC7"/>
    <w:rsid w:val="00B55ADD"/>
    <w:rsid w:val="00B567D6"/>
    <w:rsid w:val="00B56E02"/>
    <w:rsid w:val="00B62649"/>
    <w:rsid w:val="00B62829"/>
    <w:rsid w:val="00B64485"/>
    <w:rsid w:val="00B6453E"/>
    <w:rsid w:val="00B64CFD"/>
    <w:rsid w:val="00B66105"/>
    <w:rsid w:val="00B67288"/>
    <w:rsid w:val="00B7419A"/>
    <w:rsid w:val="00B754E1"/>
    <w:rsid w:val="00B775D5"/>
    <w:rsid w:val="00B776C8"/>
    <w:rsid w:val="00B85383"/>
    <w:rsid w:val="00B86246"/>
    <w:rsid w:val="00B86FEE"/>
    <w:rsid w:val="00B87F77"/>
    <w:rsid w:val="00B90F40"/>
    <w:rsid w:val="00B91886"/>
    <w:rsid w:val="00B95023"/>
    <w:rsid w:val="00B95783"/>
    <w:rsid w:val="00B96C14"/>
    <w:rsid w:val="00B9758A"/>
    <w:rsid w:val="00BA043B"/>
    <w:rsid w:val="00BA1214"/>
    <w:rsid w:val="00BA139F"/>
    <w:rsid w:val="00BA1A72"/>
    <w:rsid w:val="00BA1E93"/>
    <w:rsid w:val="00BA296C"/>
    <w:rsid w:val="00BA3899"/>
    <w:rsid w:val="00BA4D36"/>
    <w:rsid w:val="00BA61EA"/>
    <w:rsid w:val="00BA69BD"/>
    <w:rsid w:val="00BB3575"/>
    <w:rsid w:val="00BB359E"/>
    <w:rsid w:val="00BB5F9D"/>
    <w:rsid w:val="00BB6A12"/>
    <w:rsid w:val="00BB6DC1"/>
    <w:rsid w:val="00BC0122"/>
    <w:rsid w:val="00BC086C"/>
    <w:rsid w:val="00BC0E04"/>
    <w:rsid w:val="00BC1CD5"/>
    <w:rsid w:val="00BC2258"/>
    <w:rsid w:val="00BC2296"/>
    <w:rsid w:val="00BC22F9"/>
    <w:rsid w:val="00BC25FF"/>
    <w:rsid w:val="00BC544B"/>
    <w:rsid w:val="00BC580C"/>
    <w:rsid w:val="00BC5A5C"/>
    <w:rsid w:val="00BC5E35"/>
    <w:rsid w:val="00BC5EA9"/>
    <w:rsid w:val="00BC6AD9"/>
    <w:rsid w:val="00BD1537"/>
    <w:rsid w:val="00BD16CA"/>
    <w:rsid w:val="00BD2354"/>
    <w:rsid w:val="00BD3549"/>
    <w:rsid w:val="00BD3EE5"/>
    <w:rsid w:val="00BD5342"/>
    <w:rsid w:val="00BD704D"/>
    <w:rsid w:val="00BD7EE5"/>
    <w:rsid w:val="00BE1784"/>
    <w:rsid w:val="00BE2768"/>
    <w:rsid w:val="00BE53C8"/>
    <w:rsid w:val="00BE688F"/>
    <w:rsid w:val="00BF0834"/>
    <w:rsid w:val="00BF18D3"/>
    <w:rsid w:val="00BF219B"/>
    <w:rsid w:val="00BF31F3"/>
    <w:rsid w:val="00BF3BF1"/>
    <w:rsid w:val="00BF4AC7"/>
    <w:rsid w:val="00BF5307"/>
    <w:rsid w:val="00BF555E"/>
    <w:rsid w:val="00BF6BCF"/>
    <w:rsid w:val="00C0302D"/>
    <w:rsid w:val="00C033ED"/>
    <w:rsid w:val="00C0728F"/>
    <w:rsid w:val="00C076D7"/>
    <w:rsid w:val="00C106C3"/>
    <w:rsid w:val="00C13761"/>
    <w:rsid w:val="00C14229"/>
    <w:rsid w:val="00C17353"/>
    <w:rsid w:val="00C209A4"/>
    <w:rsid w:val="00C20E04"/>
    <w:rsid w:val="00C213F9"/>
    <w:rsid w:val="00C21A7F"/>
    <w:rsid w:val="00C22688"/>
    <w:rsid w:val="00C22FB9"/>
    <w:rsid w:val="00C2411D"/>
    <w:rsid w:val="00C2472A"/>
    <w:rsid w:val="00C255BB"/>
    <w:rsid w:val="00C25B39"/>
    <w:rsid w:val="00C26456"/>
    <w:rsid w:val="00C27499"/>
    <w:rsid w:val="00C30953"/>
    <w:rsid w:val="00C30E60"/>
    <w:rsid w:val="00C317AD"/>
    <w:rsid w:val="00C36E56"/>
    <w:rsid w:val="00C379D7"/>
    <w:rsid w:val="00C4110D"/>
    <w:rsid w:val="00C422E9"/>
    <w:rsid w:val="00C42881"/>
    <w:rsid w:val="00C45E4B"/>
    <w:rsid w:val="00C469EE"/>
    <w:rsid w:val="00C46E00"/>
    <w:rsid w:val="00C472DD"/>
    <w:rsid w:val="00C500DB"/>
    <w:rsid w:val="00C511AA"/>
    <w:rsid w:val="00C517E8"/>
    <w:rsid w:val="00C53D3D"/>
    <w:rsid w:val="00C5486E"/>
    <w:rsid w:val="00C559EA"/>
    <w:rsid w:val="00C5619C"/>
    <w:rsid w:val="00C567EB"/>
    <w:rsid w:val="00C56E28"/>
    <w:rsid w:val="00C60AFF"/>
    <w:rsid w:val="00C60EEF"/>
    <w:rsid w:val="00C61A5E"/>
    <w:rsid w:val="00C63284"/>
    <w:rsid w:val="00C65764"/>
    <w:rsid w:val="00C65897"/>
    <w:rsid w:val="00C65DAB"/>
    <w:rsid w:val="00C66295"/>
    <w:rsid w:val="00C66617"/>
    <w:rsid w:val="00C71800"/>
    <w:rsid w:val="00C732E4"/>
    <w:rsid w:val="00C743D1"/>
    <w:rsid w:val="00C75768"/>
    <w:rsid w:val="00C85283"/>
    <w:rsid w:val="00C86429"/>
    <w:rsid w:val="00C86B8A"/>
    <w:rsid w:val="00C874D8"/>
    <w:rsid w:val="00C87BA2"/>
    <w:rsid w:val="00C90004"/>
    <w:rsid w:val="00C92D8F"/>
    <w:rsid w:val="00C93B4C"/>
    <w:rsid w:val="00C953D1"/>
    <w:rsid w:val="00C95FA3"/>
    <w:rsid w:val="00C97CE6"/>
    <w:rsid w:val="00C97EF0"/>
    <w:rsid w:val="00CA0B15"/>
    <w:rsid w:val="00CA129B"/>
    <w:rsid w:val="00CA15D0"/>
    <w:rsid w:val="00CA3B98"/>
    <w:rsid w:val="00CA5E7D"/>
    <w:rsid w:val="00CA69F2"/>
    <w:rsid w:val="00CB05EE"/>
    <w:rsid w:val="00CB1524"/>
    <w:rsid w:val="00CB34E9"/>
    <w:rsid w:val="00CB35E9"/>
    <w:rsid w:val="00CB3712"/>
    <w:rsid w:val="00CB4FE2"/>
    <w:rsid w:val="00CB55AF"/>
    <w:rsid w:val="00CB6BCA"/>
    <w:rsid w:val="00CB7180"/>
    <w:rsid w:val="00CC0A6F"/>
    <w:rsid w:val="00CC23C4"/>
    <w:rsid w:val="00CC3009"/>
    <w:rsid w:val="00CC3154"/>
    <w:rsid w:val="00CC5A83"/>
    <w:rsid w:val="00CC5E1E"/>
    <w:rsid w:val="00CC7879"/>
    <w:rsid w:val="00CD0E01"/>
    <w:rsid w:val="00CD173D"/>
    <w:rsid w:val="00CD1FEA"/>
    <w:rsid w:val="00CD20D8"/>
    <w:rsid w:val="00CD5806"/>
    <w:rsid w:val="00CE0587"/>
    <w:rsid w:val="00CE0B83"/>
    <w:rsid w:val="00CE1711"/>
    <w:rsid w:val="00CE19DE"/>
    <w:rsid w:val="00CE1CEC"/>
    <w:rsid w:val="00CE1DBC"/>
    <w:rsid w:val="00CE2098"/>
    <w:rsid w:val="00CE38E0"/>
    <w:rsid w:val="00CE3DFB"/>
    <w:rsid w:val="00CE4133"/>
    <w:rsid w:val="00CE47AE"/>
    <w:rsid w:val="00CE71C5"/>
    <w:rsid w:val="00CF0B38"/>
    <w:rsid w:val="00CF5468"/>
    <w:rsid w:val="00CF690F"/>
    <w:rsid w:val="00CF6A9F"/>
    <w:rsid w:val="00D02538"/>
    <w:rsid w:val="00D03365"/>
    <w:rsid w:val="00D059AA"/>
    <w:rsid w:val="00D063B7"/>
    <w:rsid w:val="00D07347"/>
    <w:rsid w:val="00D1019E"/>
    <w:rsid w:val="00D106AC"/>
    <w:rsid w:val="00D10CD5"/>
    <w:rsid w:val="00D10D51"/>
    <w:rsid w:val="00D10E93"/>
    <w:rsid w:val="00D117F7"/>
    <w:rsid w:val="00D11B5F"/>
    <w:rsid w:val="00D1346D"/>
    <w:rsid w:val="00D13503"/>
    <w:rsid w:val="00D13CAE"/>
    <w:rsid w:val="00D144C4"/>
    <w:rsid w:val="00D14631"/>
    <w:rsid w:val="00D14B17"/>
    <w:rsid w:val="00D15B3F"/>
    <w:rsid w:val="00D16D9A"/>
    <w:rsid w:val="00D211BB"/>
    <w:rsid w:val="00D21F81"/>
    <w:rsid w:val="00D2244C"/>
    <w:rsid w:val="00D229F7"/>
    <w:rsid w:val="00D23C6D"/>
    <w:rsid w:val="00D25682"/>
    <w:rsid w:val="00D25B5C"/>
    <w:rsid w:val="00D25E40"/>
    <w:rsid w:val="00D269D8"/>
    <w:rsid w:val="00D31409"/>
    <w:rsid w:val="00D3171F"/>
    <w:rsid w:val="00D32FE1"/>
    <w:rsid w:val="00D35482"/>
    <w:rsid w:val="00D36A4B"/>
    <w:rsid w:val="00D44028"/>
    <w:rsid w:val="00D445F5"/>
    <w:rsid w:val="00D44AFB"/>
    <w:rsid w:val="00D44BC5"/>
    <w:rsid w:val="00D5005D"/>
    <w:rsid w:val="00D52350"/>
    <w:rsid w:val="00D52B77"/>
    <w:rsid w:val="00D57B75"/>
    <w:rsid w:val="00D60FF9"/>
    <w:rsid w:val="00D63A44"/>
    <w:rsid w:val="00D641F9"/>
    <w:rsid w:val="00D664C4"/>
    <w:rsid w:val="00D6704A"/>
    <w:rsid w:val="00D7162F"/>
    <w:rsid w:val="00D717C8"/>
    <w:rsid w:val="00D74161"/>
    <w:rsid w:val="00D75014"/>
    <w:rsid w:val="00D751F6"/>
    <w:rsid w:val="00D76911"/>
    <w:rsid w:val="00D81125"/>
    <w:rsid w:val="00D8343D"/>
    <w:rsid w:val="00D83F5F"/>
    <w:rsid w:val="00D84230"/>
    <w:rsid w:val="00D8507D"/>
    <w:rsid w:val="00D85297"/>
    <w:rsid w:val="00D854D4"/>
    <w:rsid w:val="00D856BD"/>
    <w:rsid w:val="00D863E3"/>
    <w:rsid w:val="00D908A6"/>
    <w:rsid w:val="00D91B5F"/>
    <w:rsid w:val="00D929B9"/>
    <w:rsid w:val="00D92FBE"/>
    <w:rsid w:val="00D932BA"/>
    <w:rsid w:val="00D93980"/>
    <w:rsid w:val="00D94A6F"/>
    <w:rsid w:val="00D95885"/>
    <w:rsid w:val="00D97BB1"/>
    <w:rsid w:val="00D97D81"/>
    <w:rsid w:val="00DA0183"/>
    <w:rsid w:val="00DA648A"/>
    <w:rsid w:val="00DA684C"/>
    <w:rsid w:val="00DA6EB5"/>
    <w:rsid w:val="00DB0D16"/>
    <w:rsid w:val="00DB22C0"/>
    <w:rsid w:val="00DB3BD4"/>
    <w:rsid w:val="00DB40EF"/>
    <w:rsid w:val="00DB6198"/>
    <w:rsid w:val="00DB6935"/>
    <w:rsid w:val="00DB6DB6"/>
    <w:rsid w:val="00DC0949"/>
    <w:rsid w:val="00DC3993"/>
    <w:rsid w:val="00DC6616"/>
    <w:rsid w:val="00DC7423"/>
    <w:rsid w:val="00DD0F40"/>
    <w:rsid w:val="00DD200F"/>
    <w:rsid w:val="00DD2D2F"/>
    <w:rsid w:val="00DD3F82"/>
    <w:rsid w:val="00DD67C9"/>
    <w:rsid w:val="00DD6EE4"/>
    <w:rsid w:val="00DE1047"/>
    <w:rsid w:val="00DE14E8"/>
    <w:rsid w:val="00DE1C63"/>
    <w:rsid w:val="00DE2DB8"/>
    <w:rsid w:val="00DE4228"/>
    <w:rsid w:val="00DE5F9E"/>
    <w:rsid w:val="00DE60DC"/>
    <w:rsid w:val="00DE740D"/>
    <w:rsid w:val="00DF0BC4"/>
    <w:rsid w:val="00DF3D23"/>
    <w:rsid w:val="00DF6461"/>
    <w:rsid w:val="00E001E9"/>
    <w:rsid w:val="00E019EE"/>
    <w:rsid w:val="00E01AF7"/>
    <w:rsid w:val="00E02CB0"/>
    <w:rsid w:val="00E02D45"/>
    <w:rsid w:val="00E03E85"/>
    <w:rsid w:val="00E04672"/>
    <w:rsid w:val="00E04B1B"/>
    <w:rsid w:val="00E05339"/>
    <w:rsid w:val="00E07226"/>
    <w:rsid w:val="00E10FA5"/>
    <w:rsid w:val="00E11672"/>
    <w:rsid w:val="00E165D7"/>
    <w:rsid w:val="00E20FEB"/>
    <w:rsid w:val="00E228E1"/>
    <w:rsid w:val="00E22E2A"/>
    <w:rsid w:val="00E2370F"/>
    <w:rsid w:val="00E23B40"/>
    <w:rsid w:val="00E24A82"/>
    <w:rsid w:val="00E2541E"/>
    <w:rsid w:val="00E25D3F"/>
    <w:rsid w:val="00E26511"/>
    <w:rsid w:val="00E26A8F"/>
    <w:rsid w:val="00E2704A"/>
    <w:rsid w:val="00E27258"/>
    <w:rsid w:val="00E30D46"/>
    <w:rsid w:val="00E3245A"/>
    <w:rsid w:val="00E33C92"/>
    <w:rsid w:val="00E35B80"/>
    <w:rsid w:val="00E3796E"/>
    <w:rsid w:val="00E415D7"/>
    <w:rsid w:val="00E4259A"/>
    <w:rsid w:val="00E42670"/>
    <w:rsid w:val="00E43726"/>
    <w:rsid w:val="00E452FB"/>
    <w:rsid w:val="00E45F4E"/>
    <w:rsid w:val="00E4744A"/>
    <w:rsid w:val="00E501DE"/>
    <w:rsid w:val="00E51483"/>
    <w:rsid w:val="00E52485"/>
    <w:rsid w:val="00E52904"/>
    <w:rsid w:val="00E52FFC"/>
    <w:rsid w:val="00E53F85"/>
    <w:rsid w:val="00E5445B"/>
    <w:rsid w:val="00E560F4"/>
    <w:rsid w:val="00E5704D"/>
    <w:rsid w:val="00E576B2"/>
    <w:rsid w:val="00E6029D"/>
    <w:rsid w:val="00E61236"/>
    <w:rsid w:val="00E625D1"/>
    <w:rsid w:val="00E637B5"/>
    <w:rsid w:val="00E700F6"/>
    <w:rsid w:val="00E718BF"/>
    <w:rsid w:val="00E71957"/>
    <w:rsid w:val="00E73423"/>
    <w:rsid w:val="00E74BC5"/>
    <w:rsid w:val="00E759FA"/>
    <w:rsid w:val="00E76AD7"/>
    <w:rsid w:val="00E80812"/>
    <w:rsid w:val="00E80BAF"/>
    <w:rsid w:val="00E83CA0"/>
    <w:rsid w:val="00E841B0"/>
    <w:rsid w:val="00E8694F"/>
    <w:rsid w:val="00E90635"/>
    <w:rsid w:val="00E90BEE"/>
    <w:rsid w:val="00E91BDF"/>
    <w:rsid w:val="00E924AB"/>
    <w:rsid w:val="00E92C03"/>
    <w:rsid w:val="00E975E8"/>
    <w:rsid w:val="00E97C3C"/>
    <w:rsid w:val="00EA236F"/>
    <w:rsid w:val="00EA29F3"/>
    <w:rsid w:val="00EA3CB2"/>
    <w:rsid w:val="00EA5182"/>
    <w:rsid w:val="00EA5643"/>
    <w:rsid w:val="00EA7393"/>
    <w:rsid w:val="00EA7D66"/>
    <w:rsid w:val="00EB1822"/>
    <w:rsid w:val="00EB2C8F"/>
    <w:rsid w:val="00EB637F"/>
    <w:rsid w:val="00EC2305"/>
    <w:rsid w:val="00EC348F"/>
    <w:rsid w:val="00EC358F"/>
    <w:rsid w:val="00EC546D"/>
    <w:rsid w:val="00EC60F3"/>
    <w:rsid w:val="00ED112D"/>
    <w:rsid w:val="00ED277F"/>
    <w:rsid w:val="00ED7C4F"/>
    <w:rsid w:val="00EE0296"/>
    <w:rsid w:val="00EE04B6"/>
    <w:rsid w:val="00EE1471"/>
    <w:rsid w:val="00EE2696"/>
    <w:rsid w:val="00EE3221"/>
    <w:rsid w:val="00EE4164"/>
    <w:rsid w:val="00EE5B4C"/>
    <w:rsid w:val="00EE634E"/>
    <w:rsid w:val="00EF1AE2"/>
    <w:rsid w:val="00EF3B07"/>
    <w:rsid w:val="00EF3EE9"/>
    <w:rsid w:val="00EF4EF6"/>
    <w:rsid w:val="00EF6016"/>
    <w:rsid w:val="00EF6024"/>
    <w:rsid w:val="00EF6849"/>
    <w:rsid w:val="00EF7ACC"/>
    <w:rsid w:val="00F00959"/>
    <w:rsid w:val="00F016BC"/>
    <w:rsid w:val="00F01E2A"/>
    <w:rsid w:val="00F03953"/>
    <w:rsid w:val="00F042B9"/>
    <w:rsid w:val="00F045E8"/>
    <w:rsid w:val="00F04B61"/>
    <w:rsid w:val="00F0733D"/>
    <w:rsid w:val="00F075E2"/>
    <w:rsid w:val="00F16086"/>
    <w:rsid w:val="00F164B6"/>
    <w:rsid w:val="00F22168"/>
    <w:rsid w:val="00F221A6"/>
    <w:rsid w:val="00F22BBF"/>
    <w:rsid w:val="00F23B95"/>
    <w:rsid w:val="00F25D63"/>
    <w:rsid w:val="00F25F0E"/>
    <w:rsid w:val="00F261C6"/>
    <w:rsid w:val="00F27BFF"/>
    <w:rsid w:val="00F31344"/>
    <w:rsid w:val="00F32E1A"/>
    <w:rsid w:val="00F3441C"/>
    <w:rsid w:val="00F34CAC"/>
    <w:rsid w:val="00F41874"/>
    <w:rsid w:val="00F42BA8"/>
    <w:rsid w:val="00F42F62"/>
    <w:rsid w:val="00F432C8"/>
    <w:rsid w:val="00F434D7"/>
    <w:rsid w:val="00F4720C"/>
    <w:rsid w:val="00F50D37"/>
    <w:rsid w:val="00F51406"/>
    <w:rsid w:val="00F520A9"/>
    <w:rsid w:val="00F521F8"/>
    <w:rsid w:val="00F53950"/>
    <w:rsid w:val="00F53D24"/>
    <w:rsid w:val="00F56467"/>
    <w:rsid w:val="00F564DE"/>
    <w:rsid w:val="00F56827"/>
    <w:rsid w:val="00F62502"/>
    <w:rsid w:val="00F63AF9"/>
    <w:rsid w:val="00F677F7"/>
    <w:rsid w:val="00F7114B"/>
    <w:rsid w:val="00F730D8"/>
    <w:rsid w:val="00F731EF"/>
    <w:rsid w:val="00F75B37"/>
    <w:rsid w:val="00F75BF8"/>
    <w:rsid w:val="00F76689"/>
    <w:rsid w:val="00F80096"/>
    <w:rsid w:val="00F81F91"/>
    <w:rsid w:val="00F83160"/>
    <w:rsid w:val="00F83E2B"/>
    <w:rsid w:val="00F84C77"/>
    <w:rsid w:val="00F8506E"/>
    <w:rsid w:val="00F86472"/>
    <w:rsid w:val="00F87EAA"/>
    <w:rsid w:val="00F931AA"/>
    <w:rsid w:val="00F93458"/>
    <w:rsid w:val="00F9474F"/>
    <w:rsid w:val="00F95F64"/>
    <w:rsid w:val="00F96408"/>
    <w:rsid w:val="00F97D25"/>
    <w:rsid w:val="00FA0119"/>
    <w:rsid w:val="00FA11E8"/>
    <w:rsid w:val="00FA2786"/>
    <w:rsid w:val="00FA3440"/>
    <w:rsid w:val="00FA4F7E"/>
    <w:rsid w:val="00FA6436"/>
    <w:rsid w:val="00FB1701"/>
    <w:rsid w:val="00FB2053"/>
    <w:rsid w:val="00FB2722"/>
    <w:rsid w:val="00FB2948"/>
    <w:rsid w:val="00FB2A0D"/>
    <w:rsid w:val="00FB2EF6"/>
    <w:rsid w:val="00FB3A71"/>
    <w:rsid w:val="00FB41C6"/>
    <w:rsid w:val="00FC1486"/>
    <w:rsid w:val="00FC1970"/>
    <w:rsid w:val="00FC1DDC"/>
    <w:rsid w:val="00FC251D"/>
    <w:rsid w:val="00FD057F"/>
    <w:rsid w:val="00FD4CB8"/>
    <w:rsid w:val="00FE0D83"/>
    <w:rsid w:val="00FE0E3A"/>
    <w:rsid w:val="00FE15D7"/>
    <w:rsid w:val="00FE1F5E"/>
    <w:rsid w:val="00FE4C0F"/>
    <w:rsid w:val="00FE62D3"/>
    <w:rsid w:val="00FF1B49"/>
    <w:rsid w:val="00FF5CD4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1669E5"/>
  <w15:chartTrackingRefBased/>
  <w15:docId w15:val="{09F42990-1F95-494D-9311-8A6775C9A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9474F"/>
    <w:pPr>
      <w:widowControl w:val="0"/>
      <w:jc w:val="both"/>
    </w:pPr>
    <w:rPr>
      <w:kern w:val="2"/>
      <w:sz w:val="24"/>
    </w:rPr>
  </w:style>
  <w:style w:type="paragraph" w:styleId="1">
    <w:name w:val="heading 1"/>
    <w:basedOn w:val="a0"/>
    <w:next w:val="a0"/>
    <w:link w:val="10"/>
    <w:qFormat/>
    <w:pPr>
      <w:keepNext/>
      <w:numPr>
        <w:numId w:val="3"/>
      </w:numPr>
      <w:wordWrap w:val="0"/>
      <w:autoSpaceDE w:val="0"/>
      <w:autoSpaceDN w:val="0"/>
      <w:adjustRightInd w:val="0"/>
      <w:spacing w:line="300" w:lineRule="atLeast"/>
      <w:textAlignment w:val="baseline"/>
      <w:outlineLvl w:val="0"/>
    </w:pPr>
    <w:rPr>
      <w:rFonts w:ascii="Arial" w:eastAsia="ＭＳ ゴシック" w:hAnsi="Arial"/>
      <w:kern w:val="24"/>
      <w:sz w:val="36"/>
    </w:rPr>
  </w:style>
  <w:style w:type="paragraph" w:styleId="20">
    <w:name w:val="heading 2"/>
    <w:basedOn w:val="a0"/>
    <w:next w:val="a1"/>
    <w:link w:val="21"/>
    <w:qFormat/>
    <w:pPr>
      <w:keepNext/>
      <w:numPr>
        <w:ilvl w:val="1"/>
        <w:numId w:val="4"/>
      </w:numPr>
      <w:tabs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1"/>
    </w:pPr>
    <w:rPr>
      <w:rFonts w:ascii="ＭＳ ゴシック" w:eastAsia="ＭＳ ゴシック" w:hAnsi="Arial"/>
      <w:noProof/>
      <w:kern w:val="0"/>
      <w:sz w:val="28"/>
    </w:rPr>
  </w:style>
  <w:style w:type="paragraph" w:styleId="3">
    <w:name w:val="heading 3"/>
    <w:basedOn w:val="a0"/>
    <w:next w:val="a1"/>
    <w:qFormat/>
    <w:pPr>
      <w:keepNext/>
      <w:numPr>
        <w:ilvl w:val="2"/>
        <w:numId w:val="4"/>
      </w:numPr>
      <w:tabs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2"/>
    </w:pPr>
    <w:rPr>
      <w:rFonts w:ascii="ＭＳ ゴシック" w:eastAsia="ＭＳ ゴシック" w:hAnsi="Arial"/>
      <w:noProof/>
      <w:kern w:val="0"/>
    </w:rPr>
  </w:style>
  <w:style w:type="paragraph" w:styleId="4">
    <w:name w:val="heading 4"/>
    <w:basedOn w:val="a0"/>
    <w:next w:val="a1"/>
    <w:qFormat/>
    <w:pPr>
      <w:keepNext/>
      <w:numPr>
        <w:ilvl w:val="3"/>
        <w:numId w:val="4"/>
      </w:numPr>
      <w:tabs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3"/>
    </w:pPr>
    <w:rPr>
      <w:rFonts w:ascii="ＭＳ ゴシック" w:eastAsia="ＭＳ ゴシック"/>
      <w:kern w:val="0"/>
    </w:rPr>
  </w:style>
  <w:style w:type="paragraph" w:styleId="5">
    <w:name w:val="heading 5"/>
    <w:basedOn w:val="a0"/>
    <w:next w:val="a1"/>
    <w:qFormat/>
    <w:pPr>
      <w:keepNext/>
      <w:numPr>
        <w:ilvl w:val="4"/>
        <w:numId w:val="4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4"/>
    </w:pPr>
    <w:rPr>
      <w:rFonts w:ascii="Arial" w:eastAsia="ｺﾞｼｯｸ" w:hAnsi="Arial"/>
      <w:kern w:val="0"/>
    </w:rPr>
  </w:style>
  <w:style w:type="paragraph" w:styleId="6">
    <w:name w:val="heading 6"/>
    <w:basedOn w:val="a0"/>
    <w:next w:val="a1"/>
    <w:qFormat/>
    <w:pPr>
      <w:keepNext/>
      <w:numPr>
        <w:ilvl w:val="5"/>
        <w:numId w:val="4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5"/>
    </w:pPr>
    <w:rPr>
      <w:rFonts w:ascii="ＭＳ 明朝"/>
      <w:b/>
      <w:kern w:val="0"/>
    </w:rPr>
  </w:style>
  <w:style w:type="paragraph" w:styleId="7">
    <w:name w:val="heading 7"/>
    <w:basedOn w:val="a0"/>
    <w:next w:val="a1"/>
    <w:qFormat/>
    <w:pPr>
      <w:keepNext/>
      <w:numPr>
        <w:ilvl w:val="6"/>
        <w:numId w:val="4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6"/>
    </w:pPr>
    <w:rPr>
      <w:rFonts w:ascii="ＭＳ 明朝"/>
      <w:kern w:val="0"/>
    </w:rPr>
  </w:style>
  <w:style w:type="paragraph" w:styleId="8">
    <w:name w:val="heading 8"/>
    <w:basedOn w:val="a0"/>
    <w:next w:val="a1"/>
    <w:qFormat/>
    <w:pPr>
      <w:keepNext/>
      <w:numPr>
        <w:ilvl w:val="7"/>
        <w:numId w:val="4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7"/>
    </w:pPr>
    <w:rPr>
      <w:rFonts w:ascii="ＭＳ 明朝"/>
      <w:kern w:val="0"/>
    </w:rPr>
  </w:style>
  <w:style w:type="paragraph" w:styleId="9">
    <w:name w:val="heading 9"/>
    <w:basedOn w:val="a0"/>
    <w:next w:val="a1"/>
    <w:qFormat/>
    <w:pPr>
      <w:keepNext/>
      <w:numPr>
        <w:ilvl w:val="8"/>
        <w:numId w:val="4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8"/>
    </w:pPr>
    <w:rPr>
      <w:rFonts w:ascii="ＭＳ 明朝"/>
      <w:kern w:val="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Normal Indent"/>
    <w:basedOn w:val="a0"/>
    <w:uiPriority w:val="99"/>
    <w:pPr>
      <w:ind w:left="851"/>
    </w:pPr>
  </w:style>
  <w:style w:type="paragraph" w:styleId="a5">
    <w:name w:val="footer"/>
    <w:basedOn w:val="a0"/>
    <w:link w:val="a6"/>
    <w:pPr>
      <w:tabs>
        <w:tab w:val="center" w:pos="4820"/>
        <w:tab w:val="right" w:pos="9640"/>
      </w:tabs>
      <w:wordWrap w:val="0"/>
      <w:autoSpaceDE w:val="0"/>
      <w:autoSpaceDN w:val="0"/>
      <w:adjustRightInd w:val="0"/>
      <w:spacing w:line="360" w:lineRule="atLeast"/>
      <w:textAlignment w:val="baseline"/>
    </w:pPr>
    <w:rPr>
      <w:rFonts w:ascii="ＭＳ 明朝"/>
      <w:kern w:val="0"/>
      <w:lang w:val="x-none" w:eastAsia="x-none"/>
    </w:rPr>
  </w:style>
  <w:style w:type="paragraph" w:customStyle="1" w:styleId="a">
    <w:name w:val="箇条書中点"/>
    <w:basedOn w:val="a0"/>
    <w:pPr>
      <w:numPr>
        <w:numId w:val="2"/>
      </w:numPr>
    </w:pPr>
  </w:style>
  <w:style w:type="paragraph" w:styleId="22">
    <w:name w:val="Body Text Indent 2"/>
    <w:basedOn w:val="a0"/>
    <w:pPr>
      <w:ind w:left="860" w:firstLine="267"/>
    </w:pPr>
  </w:style>
  <w:style w:type="paragraph" w:customStyle="1" w:styleId="HTMLBody">
    <w:name w:val="HTML Body"/>
    <w:pPr>
      <w:widowControl w:val="0"/>
      <w:autoSpaceDE w:val="0"/>
      <w:autoSpaceDN w:val="0"/>
      <w:adjustRightInd w:val="0"/>
    </w:pPr>
    <w:rPr>
      <w:rFonts w:ascii="ＭＳ Ｐゴシック" w:eastAsia="ＭＳ Ｐゴシック" w:hAnsi="Times New Roman"/>
    </w:rPr>
  </w:style>
  <w:style w:type="paragraph" w:styleId="a7">
    <w:name w:val="Body Text"/>
    <w:basedOn w:val="a0"/>
    <w:link w:val="a8"/>
    <w:rPr>
      <w:rFonts w:ascii="ＭＳ 明朝"/>
      <w:sz w:val="21"/>
    </w:rPr>
  </w:style>
  <w:style w:type="character" w:styleId="a9">
    <w:name w:val="page number"/>
    <w:basedOn w:val="a2"/>
  </w:style>
  <w:style w:type="paragraph" w:styleId="aa">
    <w:name w:val="header"/>
    <w:basedOn w:val="a0"/>
    <w:link w:val="ab"/>
    <w:uiPriority w:val="99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paragraph" w:styleId="ac">
    <w:name w:val="Closing"/>
    <w:basedOn w:val="a0"/>
    <w:next w:val="a0"/>
    <w:link w:val="ad"/>
    <w:uiPriority w:val="99"/>
    <w:pPr>
      <w:jc w:val="right"/>
    </w:pPr>
    <w:rPr>
      <w:sz w:val="28"/>
      <w:lang w:val="x-none" w:eastAsia="x-none"/>
    </w:rPr>
  </w:style>
  <w:style w:type="paragraph" w:styleId="HTML">
    <w:name w:val="HTML Preformatted"/>
    <w:basedOn w:val="a0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Courier New" w:cs="Courier New"/>
      <w:kern w:val="0"/>
      <w:sz w:val="20"/>
    </w:rPr>
  </w:style>
  <w:style w:type="paragraph" w:styleId="23">
    <w:name w:val="Body Text 2"/>
    <w:basedOn w:val="a0"/>
    <w:rPr>
      <w:rFonts w:ascii="ＭＳ 明朝"/>
      <w:sz w:val="22"/>
    </w:rPr>
  </w:style>
  <w:style w:type="paragraph" w:styleId="Web">
    <w:name w:val="Normal (Web)"/>
    <w:basedOn w:val="a0"/>
    <w:pPr>
      <w:widowControl/>
      <w:spacing w:before="100" w:beforeAutospacing="1" w:after="100" w:afterAutospacing="1"/>
      <w:jc w:val="left"/>
    </w:pPr>
    <w:rPr>
      <w:rFonts w:ascii="ＭＳ 明朝" w:hAnsi="Times New Roman"/>
      <w:kern w:val="0"/>
      <w:szCs w:val="24"/>
    </w:rPr>
  </w:style>
  <w:style w:type="character" w:styleId="ae">
    <w:name w:val="Hyperlink"/>
    <w:uiPriority w:val="99"/>
    <w:rPr>
      <w:color w:val="0000FF"/>
      <w:u w:val="single"/>
    </w:rPr>
  </w:style>
  <w:style w:type="paragraph" w:customStyle="1" w:styleId="font5">
    <w:name w:val="font5"/>
    <w:basedOn w:val="a0"/>
    <w:pPr>
      <w:widowControl/>
      <w:spacing w:before="100" w:beforeAutospacing="1" w:after="100" w:afterAutospacing="1"/>
      <w:jc w:val="left"/>
    </w:pPr>
    <w:rPr>
      <w:rFonts w:ascii="ＭＳ Ｐゴシック" w:eastAsia="ＭＳ Ｐゴシック" w:hint="eastAsia"/>
      <w:kern w:val="0"/>
      <w:sz w:val="12"/>
      <w:szCs w:val="12"/>
    </w:rPr>
  </w:style>
  <w:style w:type="paragraph" w:customStyle="1" w:styleId="xl23">
    <w:name w:val="xl23"/>
    <w:basedOn w:val="a0"/>
    <w:pPr>
      <w:widowControl/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24">
    <w:name w:val="xl24"/>
    <w:basedOn w:val="a0"/>
    <w:pPr>
      <w:widowControl/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25">
    <w:name w:val="xl25"/>
    <w:basedOn w:val="a0"/>
    <w:pPr>
      <w:widowControl/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26">
    <w:name w:val="xl26"/>
    <w:basedOn w:val="a0"/>
    <w:pPr>
      <w:widowControl/>
      <w:spacing w:before="100" w:beforeAutospacing="1" w:after="100" w:afterAutospacing="1"/>
      <w:jc w:val="left"/>
    </w:pPr>
    <w:rPr>
      <w:rFonts w:ascii="ＭＳ ゴシック" w:eastAsia="ＭＳ ゴシック" w:hint="eastAsia"/>
      <w:b/>
      <w:bCs/>
      <w:kern w:val="0"/>
      <w:szCs w:val="24"/>
    </w:rPr>
  </w:style>
  <w:style w:type="paragraph" w:customStyle="1" w:styleId="xl27">
    <w:name w:val="xl27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28">
    <w:name w:val="xl28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29">
    <w:name w:val="xl29"/>
    <w:basedOn w:val="a0"/>
    <w:pPr>
      <w:widowControl/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30">
    <w:name w:val="xl30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1">
    <w:name w:val="xl31"/>
    <w:basedOn w:val="a0"/>
    <w:pPr>
      <w:widowControl/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32">
    <w:name w:val="xl32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3">
    <w:name w:val="xl33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4">
    <w:name w:val="xl34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5">
    <w:name w:val="xl35"/>
    <w:basedOn w:val="a0"/>
    <w:pPr>
      <w:widowControl/>
      <w:pBdr>
        <w:left w:val="double" w:sz="6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36">
    <w:name w:val="xl36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7">
    <w:name w:val="xl37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8">
    <w:name w:val="xl38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9">
    <w:name w:val="xl39"/>
    <w:basedOn w:val="a0"/>
    <w:pPr>
      <w:widowControl/>
      <w:pBdr>
        <w:left w:val="double" w:sz="6" w:space="0" w:color="auto"/>
        <w:bottom w:val="dashed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40">
    <w:name w:val="xl40"/>
    <w:basedOn w:val="a0"/>
    <w:pPr>
      <w:widowControl/>
      <w:pBdr>
        <w:top w:val="dashed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ＭＳ 明朝" w:hint="eastAsia"/>
      <w:kern w:val="0"/>
      <w:szCs w:val="24"/>
    </w:rPr>
  </w:style>
  <w:style w:type="paragraph" w:customStyle="1" w:styleId="xl41">
    <w:name w:val="xl41"/>
    <w:basedOn w:val="a0"/>
    <w:pPr>
      <w:widowControl/>
      <w:pBdr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42">
    <w:name w:val="xl42"/>
    <w:basedOn w:val="a0"/>
    <w:pPr>
      <w:widowControl/>
      <w:pBdr>
        <w:top w:val="dashed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3">
    <w:name w:val="xl43"/>
    <w:basedOn w:val="a0"/>
    <w:pPr>
      <w:widowControl/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44">
    <w:name w:val="xl44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5">
    <w:name w:val="xl45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ＭＳ 明朝" w:hint="eastAsia"/>
      <w:kern w:val="0"/>
      <w:szCs w:val="24"/>
    </w:rPr>
  </w:style>
  <w:style w:type="paragraph" w:customStyle="1" w:styleId="xl46">
    <w:name w:val="xl46"/>
    <w:basedOn w:val="a0"/>
    <w:pPr>
      <w:widowControl/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7">
    <w:name w:val="xl47"/>
    <w:basedOn w:val="a0"/>
    <w:pPr>
      <w:widowControl/>
      <w:pBdr>
        <w:top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8">
    <w:name w:val="xl48"/>
    <w:basedOn w:val="a0"/>
    <w:pPr>
      <w:widowControl/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9">
    <w:name w:val="xl49"/>
    <w:basedOn w:val="a0"/>
    <w:pPr>
      <w:widowControl/>
      <w:pBdr>
        <w:left w:val="double" w:sz="6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0">
    <w:name w:val="xl50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 w:val="20"/>
    </w:rPr>
  </w:style>
  <w:style w:type="paragraph" w:customStyle="1" w:styleId="xl51">
    <w:name w:val="xl51"/>
    <w:basedOn w:val="a0"/>
    <w:pPr>
      <w:widowControl/>
      <w:pBdr>
        <w:left w:val="double" w:sz="6" w:space="0" w:color="auto"/>
        <w:bottom w:val="dashed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2">
    <w:name w:val="xl52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ＭＳ 明朝" w:hint="eastAsia"/>
      <w:kern w:val="0"/>
      <w:sz w:val="20"/>
    </w:rPr>
  </w:style>
  <w:style w:type="paragraph" w:customStyle="1" w:styleId="xl53">
    <w:name w:val="xl53"/>
    <w:basedOn w:val="a0"/>
    <w:pPr>
      <w:widowControl/>
      <w:pBdr>
        <w:top w:val="dashed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4">
    <w:name w:val="xl54"/>
    <w:basedOn w:val="a0"/>
    <w:pPr>
      <w:widowControl/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5">
    <w:name w:val="xl55"/>
    <w:basedOn w:val="a0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56">
    <w:name w:val="xl56"/>
    <w:basedOn w:val="a0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57">
    <w:name w:val="xl57"/>
    <w:basedOn w:val="a0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8">
    <w:name w:val="xl58"/>
    <w:basedOn w:val="a0"/>
    <w:pPr>
      <w:widowControl/>
      <w:pBdr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9">
    <w:name w:val="xl59"/>
    <w:basedOn w:val="a0"/>
    <w:pPr>
      <w:widowControl/>
      <w:pBdr>
        <w:top w:val="dash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60">
    <w:name w:val="xl60"/>
    <w:basedOn w:val="a0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61">
    <w:name w:val="xl61"/>
    <w:basedOn w:val="a0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62">
    <w:name w:val="xl62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63">
    <w:name w:val="xl63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Mincho" w:eastAsia="Mincho" w:hint="eastAsia"/>
      <w:kern w:val="0"/>
      <w:szCs w:val="24"/>
    </w:rPr>
  </w:style>
  <w:style w:type="paragraph" w:customStyle="1" w:styleId="xl64">
    <w:name w:val="xl64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Mincho" w:eastAsia="Mincho" w:hint="eastAsia"/>
      <w:kern w:val="0"/>
      <w:szCs w:val="24"/>
    </w:rPr>
  </w:style>
  <w:style w:type="paragraph" w:customStyle="1" w:styleId="xl65">
    <w:name w:val="xl65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Mincho" w:eastAsia="Mincho" w:hint="eastAsia"/>
      <w:kern w:val="0"/>
      <w:szCs w:val="24"/>
    </w:rPr>
  </w:style>
  <w:style w:type="paragraph" w:customStyle="1" w:styleId="xl66">
    <w:name w:val="xl66"/>
    <w:basedOn w:val="a0"/>
    <w:pPr>
      <w:widowControl/>
      <w:pBdr>
        <w:top w:val="dashed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Mincho" w:eastAsia="Mincho" w:hint="eastAsia"/>
      <w:kern w:val="0"/>
      <w:szCs w:val="24"/>
    </w:rPr>
  </w:style>
  <w:style w:type="paragraph" w:customStyle="1" w:styleId="xl67">
    <w:name w:val="xl67"/>
    <w:basedOn w:val="a0"/>
    <w:pPr>
      <w:widowControl/>
      <w:pBdr>
        <w:top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68">
    <w:name w:val="xl68"/>
    <w:basedOn w:val="a0"/>
    <w:pPr>
      <w:widowControl/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69">
    <w:name w:val="xl69"/>
    <w:basedOn w:val="a0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character" w:styleId="af">
    <w:name w:val="FollowedHyperlink"/>
    <w:rPr>
      <w:color w:val="800080"/>
      <w:u w:val="single"/>
    </w:rPr>
  </w:style>
  <w:style w:type="paragraph" w:customStyle="1" w:styleId="xl22">
    <w:name w:val="xl22"/>
    <w:basedOn w:val="a0"/>
    <w:pPr>
      <w:widowControl/>
      <w:spacing w:before="100" w:beforeAutospacing="1" w:after="100" w:afterAutospacing="1"/>
    </w:pPr>
    <w:rPr>
      <w:rFonts w:ascii="ＭＳ ゴシック" w:eastAsia="ＭＳ ゴシック" w:cs="Arial Unicode MS" w:hint="eastAsia"/>
      <w:kern w:val="0"/>
      <w:sz w:val="20"/>
    </w:rPr>
  </w:style>
  <w:style w:type="paragraph" w:styleId="af0">
    <w:name w:val="Date"/>
    <w:basedOn w:val="a0"/>
    <w:next w:val="a0"/>
    <w:rPr>
      <w:sz w:val="21"/>
      <w:szCs w:val="24"/>
    </w:rPr>
  </w:style>
  <w:style w:type="paragraph" w:styleId="af1">
    <w:name w:val="Body Text Indent"/>
    <w:basedOn w:val="a0"/>
    <w:pPr>
      <w:ind w:leftChars="1" w:left="424" w:hangingChars="201" w:hanging="422"/>
    </w:pPr>
    <w:rPr>
      <w:sz w:val="21"/>
      <w:szCs w:val="24"/>
    </w:rPr>
  </w:style>
  <w:style w:type="paragraph" w:styleId="30">
    <w:name w:val="Body Text Indent 3"/>
    <w:basedOn w:val="a0"/>
    <w:pPr>
      <w:tabs>
        <w:tab w:val="left" w:pos="5775"/>
      </w:tabs>
      <w:ind w:leftChars="500" w:left="1200" w:firstLineChars="386" w:firstLine="926"/>
    </w:pPr>
    <w:rPr>
      <w:noProof/>
    </w:rPr>
  </w:style>
  <w:style w:type="character" w:customStyle="1" w:styleId="a6">
    <w:name w:val="フッター (文字)"/>
    <w:link w:val="a5"/>
    <w:rsid w:val="00D117F7"/>
    <w:rPr>
      <w:rFonts w:ascii="ＭＳ 明朝"/>
      <w:sz w:val="24"/>
    </w:rPr>
  </w:style>
  <w:style w:type="character" w:styleId="HTML0">
    <w:name w:val="HTML Typewriter"/>
    <w:rPr>
      <w:rFonts w:ascii="ＭＳ ゴシック" w:eastAsia="ＭＳ ゴシック" w:hAnsi="ＭＳ ゴシック" w:cs="ＭＳ ゴシック"/>
      <w:sz w:val="20"/>
      <w:szCs w:val="20"/>
    </w:rPr>
  </w:style>
  <w:style w:type="paragraph" w:styleId="af2">
    <w:name w:val="Plain Text"/>
    <w:basedOn w:val="a0"/>
    <w:link w:val="af3"/>
    <w:uiPriority w:val="99"/>
    <w:rPr>
      <w:rFonts w:ascii="ＭＳ 明朝" w:hAnsi="Courier New"/>
      <w:sz w:val="21"/>
    </w:rPr>
  </w:style>
  <w:style w:type="character" w:styleId="af4">
    <w:name w:val="annotation reference"/>
    <w:rsid w:val="000C5A78"/>
    <w:rPr>
      <w:sz w:val="18"/>
      <w:szCs w:val="18"/>
    </w:rPr>
  </w:style>
  <w:style w:type="paragraph" w:styleId="af5">
    <w:name w:val="annotation text"/>
    <w:basedOn w:val="a0"/>
    <w:link w:val="af6"/>
    <w:rsid w:val="000C5A78"/>
    <w:pPr>
      <w:jc w:val="left"/>
    </w:pPr>
    <w:rPr>
      <w:lang w:val="x-none" w:eastAsia="x-none"/>
    </w:rPr>
  </w:style>
  <w:style w:type="paragraph" w:styleId="af7">
    <w:name w:val="annotation subject"/>
    <w:basedOn w:val="af5"/>
    <w:next w:val="af5"/>
    <w:link w:val="af8"/>
    <w:rsid w:val="000C5A78"/>
    <w:rPr>
      <w:b/>
      <w:bCs/>
    </w:rPr>
  </w:style>
  <w:style w:type="paragraph" w:styleId="af9">
    <w:name w:val="Balloon Text"/>
    <w:basedOn w:val="a0"/>
    <w:link w:val="afa"/>
    <w:semiHidden/>
    <w:rsid w:val="000C5A78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HTML1">
    <w:name w:val="HTML 書式付き (文字)"/>
    <w:uiPriority w:val="99"/>
    <w:rsid w:val="00333966"/>
    <w:rPr>
      <w:rFonts w:ascii="ＭＳ ゴシック" w:eastAsia="ＭＳ ゴシック" w:hAnsi="Courier New" w:cs="Courier New"/>
    </w:rPr>
  </w:style>
  <w:style w:type="character" w:customStyle="1" w:styleId="text02">
    <w:name w:val="text02"/>
    <w:basedOn w:val="a2"/>
    <w:rsid w:val="00E76AD7"/>
  </w:style>
  <w:style w:type="character" w:customStyle="1" w:styleId="ab">
    <w:name w:val="ヘッダー (文字)"/>
    <w:link w:val="aa"/>
    <w:uiPriority w:val="99"/>
    <w:rsid w:val="009163E9"/>
    <w:rPr>
      <w:kern w:val="2"/>
      <w:sz w:val="24"/>
    </w:rPr>
  </w:style>
  <w:style w:type="character" w:customStyle="1" w:styleId="afa">
    <w:name w:val="吹き出し (文字)"/>
    <w:link w:val="af9"/>
    <w:semiHidden/>
    <w:rsid w:val="006F0FBD"/>
    <w:rPr>
      <w:rFonts w:ascii="Arial" w:eastAsia="ＭＳ ゴシック" w:hAnsi="Arial"/>
      <w:kern w:val="2"/>
      <w:sz w:val="18"/>
      <w:szCs w:val="18"/>
    </w:rPr>
  </w:style>
  <w:style w:type="character" w:customStyle="1" w:styleId="af6">
    <w:name w:val="コメント文字列 (文字)"/>
    <w:link w:val="af5"/>
    <w:rsid w:val="009C39CE"/>
    <w:rPr>
      <w:kern w:val="2"/>
      <w:sz w:val="24"/>
    </w:rPr>
  </w:style>
  <w:style w:type="character" w:customStyle="1" w:styleId="af8">
    <w:name w:val="コメント内容 (文字)"/>
    <w:link w:val="af7"/>
    <w:rsid w:val="009C39CE"/>
    <w:rPr>
      <w:b/>
      <w:bCs/>
      <w:kern w:val="2"/>
      <w:sz w:val="24"/>
    </w:rPr>
  </w:style>
  <w:style w:type="paragraph" w:customStyle="1" w:styleId="Default">
    <w:name w:val="Default"/>
    <w:rsid w:val="00B24CD5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character" w:customStyle="1" w:styleId="ad">
    <w:name w:val="結語 (文字)"/>
    <w:link w:val="ac"/>
    <w:uiPriority w:val="99"/>
    <w:rsid w:val="00D2244C"/>
    <w:rPr>
      <w:kern w:val="2"/>
      <w:sz w:val="28"/>
    </w:rPr>
  </w:style>
  <w:style w:type="paragraph" w:styleId="2">
    <w:name w:val="List Bullet 2"/>
    <w:basedOn w:val="a0"/>
    <w:autoRedefine/>
    <w:rsid w:val="00993C63"/>
    <w:pPr>
      <w:numPr>
        <w:numId w:val="14"/>
      </w:numPr>
      <w:wordWrap w:val="0"/>
      <w:autoSpaceDE w:val="0"/>
      <w:autoSpaceDN w:val="0"/>
      <w:adjustRightInd w:val="0"/>
      <w:spacing w:line="240" w:lineRule="atLeast"/>
      <w:textAlignment w:val="baseline"/>
    </w:pPr>
    <w:rPr>
      <w:rFonts w:ascii="ＭＳ 明朝"/>
      <w:kern w:val="0"/>
      <w:sz w:val="21"/>
    </w:rPr>
  </w:style>
  <w:style w:type="paragraph" w:customStyle="1" w:styleId="HTMLHeading5">
    <w:name w:val="HTML Heading 5"/>
    <w:rsid w:val="002D2EA4"/>
    <w:pPr>
      <w:widowControl w:val="0"/>
      <w:autoSpaceDE w:val="0"/>
      <w:autoSpaceDN w:val="0"/>
      <w:adjustRightInd w:val="0"/>
    </w:pPr>
    <w:rPr>
      <w:rFonts w:ascii="ＭＳ Ｐゴシック" w:eastAsia="ＭＳ Ｐゴシック"/>
      <w:b/>
      <w:bCs/>
    </w:rPr>
  </w:style>
  <w:style w:type="character" w:styleId="afb">
    <w:name w:val="Strong"/>
    <w:qFormat/>
    <w:rsid w:val="002D2EA4"/>
    <w:rPr>
      <w:b/>
      <w:bCs/>
    </w:rPr>
  </w:style>
  <w:style w:type="character" w:customStyle="1" w:styleId="a8">
    <w:name w:val="本文 (文字)"/>
    <w:link w:val="a7"/>
    <w:rsid w:val="002D2EA4"/>
    <w:rPr>
      <w:rFonts w:ascii="ＭＳ 明朝"/>
      <w:kern w:val="2"/>
      <w:sz w:val="21"/>
    </w:rPr>
  </w:style>
  <w:style w:type="paragraph" w:styleId="afc">
    <w:name w:val="Salutation"/>
    <w:basedOn w:val="a0"/>
    <w:next w:val="a0"/>
    <w:link w:val="afd"/>
    <w:rsid w:val="00810D7C"/>
    <w:rPr>
      <w:sz w:val="21"/>
      <w:szCs w:val="24"/>
    </w:rPr>
  </w:style>
  <w:style w:type="character" w:customStyle="1" w:styleId="afd">
    <w:name w:val="挨拶文 (文字)"/>
    <w:link w:val="afc"/>
    <w:rsid w:val="00810D7C"/>
    <w:rPr>
      <w:kern w:val="2"/>
      <w:sz w:val="21"/>
      <w:szCs w:val="24"/>
    </w:rPr>
  </w:style>
  <w:style w:type="paragraph" w:customStyle="1" w:styleId="81">
    <w:name w:val="表 (赤)  81"/>
    <w:basedOn w:val="a0"/>
    <w:uiPriority w:val="34"/>
    <w:qFormat/>
    <w:rsid w:val="00810D7C"/>
    <w:pPr>
      <w:ind w:leftChars="400" w:left="840"/>
    </w:pPr>
    <w:rPr>
      <w:sz w:val="22"/>
    </w:rPr>
  </w:style>
  <w:style w:type="paragraph" w:styleId="afe">
    <w:name w:val="List Paragraph"/>
    <w:basedOn w:val="a0"/>
    <w:uiPriority w:val="34"/>
    <w:qFormat/>
    <w:rsid w:val="00766627"/>
    <w:pPr>
      <w:ind w:leftChars="400" w:left="840"/>
    </w:pPr>
    <w:rPr>
      <w:sz w:val="21"/>
      <w:szCs w:val="24"/>
    </w:rPr>
  </w:style>
  <w:style w:type="character" w:customStyle="1" w:styleId="af3">
    <w:name w:val="書式なし (文字)"/>
    <w:link w:val="af2"/>
    <w:uiPriority w:val="99"/>
    <w:rsid w:val="000A568B"/>
    <w:rPr>
      <w:rFonts w:ascii="ＭＳ 明朝" w:hAnsi="Courier New"/>
      <w:kern w:val="2"/>
      <w:sz w:val="21"/>
    </w:rPr>
  </w:style>
  <w:style w:type="paragraph" w:styleId="aff">
    <w:name w:val="No Spacing"/>
    <w:uiPriority w:val="1"/>
    <w:qFormat/>
    <w:rsid w:val="00446FAA"/>
    <w:pPr>
      <w:widowControl w:val="0"/>
      <w:jc w:val="both"/>
    </w:pPr>
    <w:rPr>
      <w:kern w:val="2"/>
      <w:sz w:val="21"/>
      <w:szCs w:val="22"/>
    </w:rPr>
  </w:style>
  <w:style w:type="table" w:styleId="aff0">
    <w:name w:val="Table Grid"/>
    <w:basedOn w:val="a3"/>
    <w:uiPriority w:val="39"/>
    <w:rsid w:val="00183C2B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1">
    <w:name w:val="一太郎８"/>
    <w:rsid w:val="00A22F32"/>
    <w:pPr>
      <w:widowControl w:val="0"/>
      <w:wordWrap w:val="0"/>
      <w:autoSpaceDE w:val="0"/>
      <w:autoSpaceDN w:val="0"/>
      <w:adjustRightInd w:val="0"/>
      <w:spacing w:line="348" w:lineRule="atLeast"/>
      <w:jc w:val="both"/>
    </w:pPr>
    <w:rPr>
      <w:rFonts w:ascii="ＭＳ 明朝"/>
      <w:spacing w:val="7"/>
      <w:sz w:val="24"/>
    </w:rPr>
  </w:style>
  <w:style w:type="character" w:customStyle="1" w:styleId="21">
    <w:name w:val="見出し 2 (文字)"/>
    <w:basedOn w:val="a2"/>
    <w:link w:val="20"/>
    <w:rsid w:val="000A19D6"/>
    <w:rPr>
      <w:rFonts w:ascii="ＭＳ ゴシック" w:eastAsia="ＭＳ ゴシック" w:hAnsi="Arial"/>
      <w:noProof/>
      <w:sz w:val="28"/>
    </w:rPr>
  </w:style>
  <w:style w:type="table" w:customStyle="1" w:styleId="TableGrid">
    <w:name w:val="TableGrid"/>
    <w:rsid w:val="003F6314"/>
    <w:rPr>
      <w:rFonts w:asciiTheme="minorHAnsi" w:eastAsiaTheme="minorEastAsia" w:hAnsiTheme="minorHAnsi" w:cstheme="minorBidi"/>
      <w:kern w:val="2"/>
      <w:sz w:val="21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見出し 1 (文字)"/>
    <w:link w:val="1"/>
    <w:rsid w:val="00146312"/>
    <w:rPr>
      <w:rFonts w:ascii="Arial" w:eastAsia="ＭＳ ゴシック" w:hAnsi="Arial"/>
      <w:kern w:val="24"/>
      <w:sz w:val="36"/>
    </w:rPr>
  </w:style>
  <w:style w:type="table" w:customStyle="1" w:styleId="11">
    <w:name w:val="表 (格子)1"/>
    <w:basedOn w:val="a3"/>
    <w:next w:val="aff0"/>
    <w:rsid w:val="005551A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">
    <w:name w:val="表 (格子)2"/>
    <w:basedOn w:val="a3"/>
    <w:next w:val="aff0"/>
    <w:rsid w:val="00E759F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表 (格子)3"/>
    <w:basedOn w:val="a3"/>
    <w:next w:val="aff0"/>
    <w:rsid w:val="00E8081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2">
    <w:name w:val="Revision"/>
    <w:hidden/>
    <w:uiPriority w:val="99"/>
    <w:semiHidden/>
    <w:rsid w:val="00000E80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8DAA2-DCA5-4B41-9269-8D7139BBE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 成 11年 度</vt:lpstr>
      <vt:lpstr>平 成 11年 度</vt:lpstr>
    </vt:vector>
  </TitlesOfParts>
  <Company>電気学会東海支部</Company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幹事</dc:creator>
  <cp:keywords/>
  <dc:description/>
  <cp:lastModifiedBy>壁谷 勢津子</cp:lastModifiedBy>
  <cp:revision>11</cp:revision>
  <cp:lastPrinted>2026-06-14T10:05:00Z</cp:lastPrinted>
  <dcterms:created xsi:type="dcterms:W3CDTF">2025-11-07T11:37:00Z</dcterms:created>
  <dcterms:modified xsi:type="dcterms:W3CDTF">2026-07-09T07:53:00Z</dcterms:modified>
</cp:coreProperties>
</file>